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5CDE" w14:textId="77777777" w:rsidR="008E1535" w:rsidRPr="008E1535" w:rsidRDefault="008E1535" w:rsidP="008E1535">
      <w:pPr>
        <w:pStyle w:val="GAGEBodyText"/>
        <w:rPr>
          <w:rFonts w:asciiTheme="majorHAnsi" w:hAnsiTheme="majorHAnsi"/>
          <w:b/>
          <w:bCs/>
          <w:u w:val="single"/>
        </w:rPr>
      </w:pPr>
      <w:bookmarkStart w:id="0" w:name="_Hlk142582671"/>
    </w:p>
    <w:p w14:paraId="1ED003A9" w14:textId="76B7FA71" w:rsidR="00357AF4" w:rsidRDefault="008E1535" w:rsidP="008E1535">
      <w:pPr>
        <w:pStyle w:val="GAGETOCHeading"/>
      </w:pPr>
      <w:r w:rsidRPr="008E1535">
        <w:t>GAGE Social Media Internship –</w:t>
      </w:r>
      <w:r w:rsidR="004B3906">
        <w:t>a</w:t>
      </w:r>
      <w:r w:rsidRPr="008E1535">
        <w:t>pplication</w:t>
      </w:r>
      <w:r w:rsidR="004B3906">
        <w:t xml:space="preserve"> form</w:t>
      </w:r>
    </w:p>
    <w:p w14:paraId="21FAD12E" w14:textId="77777777" w:rsidR="00357AF4" w:rsidRDefault="00357AF4" w:rsidP="008E1535">
      <w:pPr>
        <w:pStyle w:val="GAGETOCHeading"/>
      </w:pPr>
    </w:p>
    <w:bookmarkEnd w:id="0"/>
    <w:p w14:paraId="493CFA84" w14:textId="10076409" w:rsidR="006E0F47" w:rsidRDefault="006E0F47" w:rsidP="006E0F47">
      <w:pPr>
        <w:pStyle w:val="GAGEHeadingAnnexsub"/>
      </w:pPr>
      <w:r>
        <w:t>Application form</w:t>
      </w:r>
    </w:p>
    <w:p w14:paraId="0808B136" w14:textId="10C8AFA2" w:rsidR="008E1535" w:rsidRPr="008E1535" w:rsidRDefault="008E1535" w:rsidP="008E1535">
      <w:pPr>
        <w:pStyle w:val="GAGEBodyText"/>
        <w:rPr>
          <w:rFonts w:asciiTheme="majorHAnsi" w:hAnsiTheme="majorHAnsi"/>
          <w:i/>
          <w:iCs/>
        </w:rPr>
      </w:pPr>
      <w:r w:rsidRPr="008E1535">
        <w:rPr>
          <w:rFonts w:asciiTheme="majorHAnsi" w:hAnsiTheme="majorHAnsi"/>
        </w:rPr>
        <w:t xml:space="preserve">Please fill out the following application questions and email this application form and your CV (max 2 pages) to </w:t>
      </w:r>
      <w:hyperlink r:id="rId11" w:history="1">
        <w:r w:rsidRPr="008E1535">
          <w:rPr>
            <w:rStyle w:val="Hyperlink"/>
            <w:rFonts w:asciiTheme="majorHAnsi" w:hAnsiTheme="majorHAnsi"/>
          </w:rPr>
          <w:t>gage@odi.org.uk</w:t>
        </w:r>
      </w:hyperlink>
      <w:r w:rsidRPr="008E1535">
        <w:rPr>
          <w:rFonts w:asciiTheme="majorHAnsi" w:hAnsiTheme="majorHAnsi"/>
        </w:rPr>
        <w:t xml:space="preserve">  with subject ‘Social media Internship – </w:t>
      </w:r>
      <w:r w:rsidRPr="008E1535">
        <w:rPr>
          <w:rFonts w:asciiTheme="majorHAnsi" w:hAnsiTheme="majorHAnsi"/>
          <w:i/>
          <w:iCs/>
        </w:rPr>
        <w:t xml:space="preserve">Your Name’ </w:t>
      </w:r>
      <w:r w:rsidRPr="008E1535">
        <w:rPr>
          <w:rFonts w:asciiTheme="majorHAnsi" w:hAnsiTheme="majorHAnsi"/>
        </w:rPr>
        <w:t xml:space="preserve">by </w:t>
      </w:r>
      <w:r w:rsidR="00CE21E0">
        <w:rPr>
          <w:rFonts w:asciiTheme="majorHAnsi" w:hAnsiTheme="majorHAnsi"/>
          <w:b/>
          <w:bCs/>
        </w:rPr>
        <w:t>31st August</w:t>
      </w:r>
      <w:r w:rsidR="00CE21E0" w:rsidRPr="008E1535">
        <w:rPr>
          <w:rFonts w:asciiTheme="majorHAnsi" w:hAnsiTheme="majorHAnsi"/>
          <w:b/>
          <w:bCs/>
        </w:rPr>
        <w:t xml:space="preserve"> </w:t>
      </w:r>
      <w:r w:rsidRPr="008E1535">
        <w:rPr>
          <w:rFonts w:asciiTheme="majorHAnsi" w:hAnsiTheme="majorHAnsi"/>
          <w:b/>
          <w:bCs/>
        </w:rPr>
        <w:t>2023.</w:t>
      </w:r>
    </w:p>
    <w:p w14:paraId="50831EC3" w14:textId="19C4C23F" w:rsidR="008E1535" w:rsidRPr="008E1535" w:rsidRDefault="00624ABD" w:rsidP="008E1535">
      <w:pPr>
        <w:pStyle w:val="GAGEBodyText"/>
        <w:rPr>
          <w:rFonts w:asciiTheme="majorHAnsi" w:hAnsiTheme="majorHAnsi"/>
        </w:rPr>
      </w:pPr>
      <w:r w:rsidRPr="004E7D24">
        <w:rPr>
          <w:rFonts w:asciiTheme="majorHAnsi" w:hAnsiTheme="majorHAnsi"/>
        </w:rPr>
        <w:t>We look forward to reviewing your application</w:t>
      </w:r>
      <w:r>
        <w:rPr>
          <w:rFonts w:asciiTheme="majorHAnsi" w:hAnsiTheme="majorHAnsi"/>
        </w:rPr>
        <w:t xml:space="preserve">s. </w:t>
      </w:r>
      <w:r w:rsidRPr="008E1535">
        <w:rPr>
          <w:rFonts w:asciiTheme="majorHAnsi" w:hAnsiTheme="majorHAnsi"/>
        </w:rPr>
        <w:t xml:space="preserve"> </w:t>
      </w:r>
      <w:r w:rsidR="008E1535" w:rsidRPr="008E1535">
        <w:rPr>
          <w:rFonts w:asciiTheme="majorHAnsi" w:hAnsiTheme="majorHAnsi"/>
        </w:rPr>
        <w:t>If you have any questions about the role, please get in touch (</w:t>
      </w:r>
      <w:hyperlink r:id="rId12" w:history="1">
        <w:r w:rsidR="008E1535" w:rsidRPr="008E1535">
          <w:rPr>
            <w:rStyle w:val="Hyperlink"/>
            <w:rFonts w:asciiTheme="majorHAnsi" w:hAnsiTheme="majorHAnsi"/>
          </w:rPr>
          <w:t>gage@odi.org.uk</w:t>
        </w:r>
      </w:hyperlink>
      <w:r w:rsidR="008E1535" w:rsidRPr="008E1535">
        <w:rPr>
          <w:rFonts w:asciiTheme="majorHAnsi" w:hAnsiTheme="majorHAnsi"/>
        </w:rPr>
        <w:t>). We look forward to hearing from you!</w:t>
      </w:r>
    </w:p>
    <w:tbl>
      <w:tblPr>
        <w:tblStyle w:val="GridTable4-Accent1"/>
        <w:tblW w:w="9040" w:type="dxa"/>
        <w:tblLayout w:type="fixed"/>
        <w:tblLook w:val="0620" w:firstRow="1" w:lastRow="0" w:firstColumn="0" w:lastColumn="0" w:noHBand="1" w:noVBand="1"/>
      </w:tblPr>
      <w:tblGrid>
        <w:gridCol w:w="3681"/>
        <w:gridCol w:w="5359"/>
      </w:tblGrid>
      <w:tr w:rsidR="008E1535" w:rsidRPr="008E1535" w14:paraId="74DF561D" w14:textId="77777777" w:rsidTr="008E15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1" w:type="dxa"/>
            <w:shd w:val="clear" w:color="auto" w:fill="auto"/>
          </w:tcPr>
          <w:p w14:paraId="513FF6E1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</w:rPr>
            </w:pPr>
            <w:r w:rsidRPr="008E1535">
              <w:rPr>
                <w:rFonts w:asciiTheme="majorHAnsi" w:hAnsiTheme="majorHAnsi"/>
              </w:rPr>
              <w:t>Full Name:</w:t>
            </w:r>
          </w:p>
        </w:tc>
        <w:tc>
          <w:tcPr>
            <w:tcW w:w="5359" w:type="dxa"/>
            <w:shd w:val="clear" w:color="auto" w:fill="auto"/>
          </w:tcPr>
          <w:p w14:paraId="1DEEFFFD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1528CE9A" w14:textId="77777777" w:rsidTr="008E1535">
        <w:tc>
          <w:tcPr>
            <w:tcW w:w="3681" w:type="dxa"/>
          </w:tcPr>
          <w:p w14:paraId="67C1571B" w14:textId="2C766C14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Full Name: </w:t>
            </w:r>
          </w:p>
        </w:tc>
        <w:tc>
          <w:tcPr>
            <w:tcW w:w="5359" w:type="dxa"/>
          </w:tcPr>
          <w:p w14:paraId="7F37A7AF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7AE2B055" w14:textId="77777777" w:rsidTr="008E1535">
        <w:tc>
          <w:tcPr>
            <w:tcW w:w="3681" w:type="dxa"/>
          </w:tcPr>
          <w:p w14:paraId="36F78222" w14:textId="0C94A1DB" w:rsidR="008E1535" w:rsidRPr="002745A3" w:rsidRDefault="008E1535" w:rsidP="002745A3">
            <w:pPr>
              <w:pStyle w:val="pf0"/>
              <w:rPr>
                <w:rFonts w:ascii="Arial" w:hAnsi="Arial" w:cs="Arial"/>
                <w:sz w:val="20"/>
                <w:szCs w:val="20"/>
              </w:rPr>
            </w:pPr>
            <w:r w:rsidRPr="008E1535">
              <w:rPr>
                <w:rFonts w:asciiTheme="majorHAnsi" w:hAnsiTheme="majorHAnsi"/>
                <w:b/>
              </w:rPr>
              <w:t>Email Address</w:t>
            </w:r>
            <w:r w:rsidRPr="00CE21E0">
              <w:rPr>
                <w:rFonts w:asciiTheme="majorHAnsi" w:hAnsiTheme="majorHAnsi"/>
                <w:b/>
              </w:rPr>
              <w:t xml:space="preserve">: </w:t>
            </w:r>
            <w:r w:rsidRPr="002745A3">
              <w:rPr>
                <w:rFonts w:asciiTheme="majorHAnsi" w:hAnsiTheme="majorHAnsi"/>
                <w:bCs/>
              </w:rPr>
              <w:t>(</w:t>
            </w:r>
            <w:r w:rsidRPr="002745A3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please note that we will use this email to sign you up to the GAGE </w:t>
            </w:r>
            <w:r w:rsidR="00704B10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and R2A </w:t>
            </w:r>
            <w:r w:rsidRPr="002745A3">
              <w:rPr>
                <w:rFonts w:asciiTheme="majorHAnsi" w:hAnsiTheme="majorHAnsi" w:cstheme="majorHAnsi"/>
                <w:bCs/>
                <w:sz w:val="22"/>
                <w:szCs w:val="22"/>
              </w:rPr>
              <w:t>newsletter</w:t>
            </w:r>
            <w:r w:rsidR="00704B10">
              <w:rPr>
                <w:rFonts w:asciiTheme="majorHAnsi" w:hAnsiTheme="majorHAnsi" w:cstheme="majorHAnsi"/>
                <w:bCs/>
                <w:sz w:val="22"/>
                <w:szCs w:val="22"/>
              </w:rPr>
              <w:t>s</w:t>
            </w:r>
            <w:r w:rsidR="00CE21E0" w:rsidRPr="002745A3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, </w:t>
            </w:r>
            <w:r w:rsidR="00CE21E0" w:rsidRPr="002745A3">
              <w:rPr>
                <w:rStyle w:val="cf01"/>
                <w:rFonts w:asciiTheme="majorHAnsi" w:hAnsiTheme="majorHAnsi" w:cstheme="majorHAnsi"/>
                <w:sz w:val="22"/>
                <w:szCs w:val="22"/>
                <w:shd w:val="clear" w:color="auto" w:fill="auto"/>
              </w:rPr>
              <w:t xml:space="preserve">if you would like to opt out please add </w:t>
            </w:r>
            <w:r w:rsidR="002745A3" w:rsidRPr="002745A3">
              <w:rPr>
                <w:rStyle w:val="cf01"/>
                <w:rFonts w:asciiTheme="majorHAnsi" w:hAnsiTheme="majorHAnsi" w:cstheme="majorHAnsi"/>
                <w:sz w:val="22"/>
                <w:szCs w:val="22"/>
                <w:shd w:val="clear" w:color="auto" w:fill="auto"/>
              </w:rPr>
              <w:t>“</w:t>
            </w:r>
            <w:r w:rsidR="00CE21E0" w:rsidRPr="002745A3">
              <w:rPr>
                <w:rStyle w:val="cf01"/>
                <w:rFonts w:asciiTheme="majorHAnsi" w:hAnsiTheme="majorHAnsi" w:cstheme="majorHAnsi"/>
                <w:sz w:val="22"/>
                <w:szCs w:val="22"/>
                <w:shd w:val="clear" w:color="auto" w:fill="auto"/>
              </w:rPr>
              <w:t>opt out</w:t>
            </w:r>
            <w:r w:rsidR="002745A3" w:rsidRPr="002745A3">
              <w:rPr>
                <w:rStyle w:val="cf01"/>
                <w:rFonts w:asciiTheme="majorHAnsi" w:hAnsiTheme="majorHAnsi" w:cstheme="majorHAnsi"/>
                <w:sz w:val="22"/>
                <w:szCs w:val="22"/>
                <w:shd w:val="clear" w:color="auto" w:fill="auto"/>
              </w:rPr>
              <w:t xml:space="preserve">“ </w:t>
            </w:r>
            <w:r w:rsidR="00CE21E0" w:rsidRPr="002745A3">
              <w:rPr>
                <w:rStyle w:val="cf01"/>
                <w:rFonts w:asciiTheme="majorHAnsi" w:hAnsiTheme="majorHAnsi" w:cstheme="majorHAnsi"/>
                <w:sz w:val="22"/>
                <w:szCs w:val="22"/>
                <w:shd w:val="clear" w:color="auto" w:fill="auto"/>
              </w:rPr>
              <w:t>after your email</w:t>
            </w:r>
            <w:r w:rsidRPr="002745A3">
              <w:rPr>
                <w:rFonts w:asciiTheme="majorHAnsi" w:hAnsiTheme="majorHAnsi"/>
                <w:bCs/>
                <w:sz w:val="22"/>
                <w:szCs w:val="22"/>
              </w:rPr>
              <w:t>)</w:t>
            </w:r>
          </w:p>
        </w:tc>
        <w:tc>
          <w:tcPr>
            <w:tcW w:w="5359" w:type="dxa"/>
          </w:tcPr>
          <w:p w14:paraId="504825E5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57A7501E" w14:textId="77777777" w:rsidTr="008E1535">
        <w:tc>
          <w:tcPr>
            <w:tcW w:w="3681" w:type="dxa"/>
          </w:tcPr>
          <w:p w14:paraId="6593AD87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  <w:r w:rsidRPr="008E1535">
              <w:rPr>
                <w:rFonts w:asciiTheme="majorHAnsi" w:hAnsiTheme="majorHAnsi"/>
                <w:b/>
                <w:lang w:val="en-US"/>
              </w:rPr>
              <w:t xml:space="preserve">Where is your current location: </w:t>
            </w:r>
            <w:r w:rsidRPr="008E1535">
              <w:rPr>
                <w:rFonts w:asciiTheme="majorHAnsi" w:hAnsiTheme="majorHAnsi"/>
                <w:bCs/>
                <w:lang w:val="en-US"/>
              </w:rPr>
              <w:t>(and/or where you would be working from if you were successful)</w:t>
            </w:r>
          </w:p>
          <w:p w14:paraId="6D750F99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</w:rPr>
            </w:pPr>
          </w:p>
        </w:tc>
        <w:tc>
          <w:tcPr>
            <w:tcW w:w="5359" w:type="dxa"/>
          </w:tcPr>
          <w:p w14:paraId="3EE44E94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66ABC321" w14:textId="77777777" w:rsidTr="008E1535">
        <w:trPr>
          <w:trHeight w:val="1121"/>
        </w:trPr>
        <w:tc>
          <w:tcPr>
            <w:tcW w:w="3681" w:type="dxa"/>
          </w:tcPr>
          <w:p w14:paraId="48B96C42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  <w:r w:rsidRPr="008E1535">
              <w:rPr>
                <w:rFonts w:asciiTheme="majorHAnsi" w:hAnsiTheme="majorHAnsi"/>
                <w:b/>
                <w:lang w:val="en-US"/>
              </w:rPr>
              <w:t>Are you looking for a full-time or part-time role (if part-time please specify the hours per week you could spend on this internship)</w:t>
            </w:r>
          </w:p>
        </w:tc>
        <w:tc>
          <w:tcPr>
            <w:tcW w:w="5359" w:type="dxa"/>
          </w:tcPr>
          <w:p w14:paraId="0C7B0642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52290094" w14:textId="77777777" w:rsidTr="008E1535">
        <w:trPr>
          <w:trHeight w:val="1121"/>
        </w:trPr>
        <w:tc>
          <w:tcPr>
            <w:tcW w:w="3681" w:type="dxa"/>
          </w:tcPr>
          <w:p w14:paraId="6669A8D2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</w:rPr>
            </w:pPr>
            <w:r w:rsidRPr="008E1535">
              <w:rPr>
                <w:rFonts w:asciiTheme="majorHAnsi" w:hAnsiTheme="majorHAnsi"/>
                <w:b/>
                <w:lang w:val="en-US"/>
              </w:rPr>
              <w:t xml:space="preserve">How did you find out about this internship opportunity? </w:t>
            </w:r>
          </w:p>
        </w:tc>
        <w:tc>
          <w:tcPr>
            <w:tcW w:w="5359" w:type="dxa"/>
          </w:tcPr>
          <w:p w14:paraId="7E7E6657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</w:rPr>
            </w:pPr>
          </w:p>
        </w:tc>
      </w:tr>
      <w:tr w:rsidR="008E1535" w:rsidRPr="008E1535" w14:paraId="4F0EB5AD" w14:textId="77777777" w:rsidTr="008E1535">
        <w:trPr>
          <w:trHeight w:val="2484"/>
        </w:trPr>
        <w:tc>
          <w:tcPr>
            <w:tcW w:w="3681" w:type="dxa"/>
          </w:tcPr>
          <w:p w14:paraId="0A081A0A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  <w:r w:rsidRPr="008E1535">
              <w:rPr>
                <w:rFonts w:asciiTheme="majorHAnsi" w:hAnsiTheme="majorHAnsi"/>
                <w:b/>
                <w:lang w:val="en-US"/>
              </w:rPr>
              <w:t xml:space="preserve">Why have you applied for this role? (max 150 words) </w:t>
            </w:r>
          </w:p>
        </w:tc>
        <w:tc>
          <w:tcPr>
            <w:tcW w:w="5359" w:type="dxa"/>
          </w:tcPr>
          <w:p w14:paraId="73DBB72A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  <w:r w:rsidRPr="008E1535">
              <w:rPr>
                <w:rFonts w:asciiTheme="majorHAnsi" w:hAnsiTheme="majorHAnsi"/>
                <w:lang w:val="en-US"/>
              </w:rPr>
              <w:t xml:space="preserve"> </w:t>
            </w:r>
          </w:p>
        </w:tc>
      </w:tr>
      <w:tr w:rsidR="008E1535" w:rsidRPr="008E1535" w14:paraId="6D8DC395" w14:textId="77777777" w:rsidTr="008E1535">
        <w:trPr>
          <w:trHeight w:val="2484"/>
        </w:trPr>
        <w:tc>
          <w:tcPr>
            <w:tcW w:w="3681" w:type="dxa"/>
          </w:tcPr>
          <w:p w14:paraId="025C8B96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  <w:r w:rsidRPr="008E1535">
              <w:rPr>
                <w:rFonts w:asciiTheme="majorHAnsi" w:hAnsiTheme="majorHAnsi"/>
                <w:b/>
                <w:lang w:val="en-US"/>
              </w:rPr>
              <w:lastRenderedPageBreak/>
              <w:t xml:space="preserve">Why do you think you will be suitable for this role? What skills and assets would you bring? (max 150 words) </w:t>
            </w:r>
          </w:p>
          <w:p w14:paraId="3363B5E3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</w:p>
        </w:tc>
        <w:tc>
          <w:tcPr>
            <w:tcW w:w="5359" w:type="dxa"/>
          </w:tcPr>
          <w:p w14:paraId="13458862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3007B8C8" w14:textId="77777777" w:rsidTr="008E1535">
        <w:trPr>
          <w:trHeight w:val="2484"/>
        </w:trPr>
        <w:tc>
          <w:tcPr>
            <w:tcW w:w="3681" w:type="dxa"/>
          </w:tcPr>
          <w:p w14:paraId="72951CDE" w14:textId="4197EEC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  <w:r w:rsidRPr="008E1535">
              <w:rPr>
                <w:rFonts w:asciiTheme="majorHAnsi" w:hAnsiTheme="majorHAnsi"/>
                <w:b/>
                <w:lang w:val="en-US"/>
              </w:rPr>
              <w:t xml:space="preserve">Tell us one strength of our social media </w:t>
            </w:r>
            <w:r w:rsidR="009710E7">
              <w:rPr>
                <w:rFonts w:asciiTheme="majorHAnsi" w:hAnsiTheme="majorHAnsi"/>
                <w:b/>
                <w:lang w:val="en-US"/>
              </w:rPr>
              <w:t xml:space="preserve">and communication </w:t>
            </w:r>
            <w:r w:rsidRPr="008E1535">
              <w:rPr>
                <w:rFonts w:asciiTheme="majorHAnsi" w:hAnsiTheme="majorHAnsi"/>
                <w:b/>
                <w:lang w:val="en-US"/>
              </w:rPr>
              <w:t>platforms</w:t>
            </w:r>
            <w:r w:rsidR="001B5507">
              <w:rPr>
                <w:rFonts w:asciiTheme="majorHAnsi" w:hAnsiTheme="majorHAnsi"/>
                <w:b/>
                <w:lang w:val="en-US"/>
              </w:rPr>
              <w:t xml:space="preserve"> (links below)</w:t>
            </w:r>
            <w:r w:rsidRPr="008E1535">
              <w:rPr>
                <w:rFonts w:asciiTheme="majorHAnsi" w:hAnsiTheme="majorHAnsi"/>
                <w:b/>
                <w:lang w:val="en-US"/>
              </w:rPr>
              <w:t xml:space="preserve">? </w:t>
            </w:r>
          </w:p>
          <w:p w14:paraId="5D8166A9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</w:rPr>
            </w:pPr>
          </w:p>
        </w:tc>
        <w:tc>
          <w:tcPr>
            <w:tcW w:w="5359" w:type="dxa"/>
          </w:tcPr>
          <w:p w14:paraId="484C3E88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37CA5B70" w14:textId="77777777" w:rsidTr="008E1535">
        <w:trPr>
          <w:trHeight w:val="2484"/>
        </w:trPr>
        <w:tc>
          <w:tcPr>
            <w:tcW w:w="3681" w:type="dxa"/>
          </w:tcPr>
          <w:p w14:paraId="33488E2C" w14:textId="0D32AA1A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  <w:r w:rsidRPr="008E1535">
              <w:rPr>
                <w:rFonts w:asciiTheme="majorHAnsi" w:hAnsiTheme="majorHAnsi"/>
                <w:b/>
                <w:lang w:val="en-US"/>
              </w:rPr>
              <w:t>Tell us one aspect that could be improved for each platform and suggest how you would recommend making th</w:t>
            </w:r>
            <w:r w:rsidR="00993AFB">
              <w:rPr>
                <w:rFonts w:asciiTheme="majorHAnsi" w:hAnsiTheme="majorHAnsi"/>
                <w:b/>
                <w:lang w:val="en-US"/>
              </w:rPr>
              <w:t>ose</w:t>
            </w:r>
            <w:r w:rsidRPr="008E1535">
              <w:rPr>
                <w:rFonts w:asciiTheme="majorHAnsi" w:hAnsiTheme="majorHAnsi"/>
                <w:b/>
                <w:lang w:val="en-US"/>
              </w:rPr>
              <w:t xml:space="preserve"> improvement</w:t>
            </w:r>
            <w:r w:rsidR="00993AFB">
              <w:rPr>
                <w:rFonts w:asciiTheme="majorHAnsi" w:hAnsiTheme="majorHAnsi"/>
                <w:b/>
                <w:lang w:val="en-US"/>
              </w:rPr>
              <w:t>s</w:t>
            </w:r>
            <w:r w:rsidRPr="008E1535">
              <w:rPr>
                <w:rFonts w:asciiTheme="majorHAnsi" w:hAnsiTheme="majorHAnsi"/>
                <w:b/>
                <w:lang w:val="en-US"/>
              </w:rPr>
              <w:t xml:space="preserve">? </w:t>
            </w:r>
          </w:p>
          <w:p w14:paraId="01830CB3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lang w:val="en-US"/>
              </w:rPr>
            </w:pPr>
          </w:p>
        </w:tc>
        <w:tc>
          <w:tcPr>
            <w:tcW w:w="5359" w:type="dxa"/>
          </w:tcPr>
          <w:p w14:paraId="1B8AD2EC" w14:textId="77777777" w:rsidR="008E1535" w:rsidRPr="008E1535" w:rsidRDefault="008E1535" w:rsidP="008E1535">
            <w:pPr>
              <w:pStyle w:val="GAGEBodyText"/>
              <w:rPr>
                <w:rFonts w:asciiTheme="majorHAnsi" w:hAnsiTheme="majorHAnsi"/>
                <w:lang w:val="en-US"/>
              </w:rPr>
            </w:pPr>
          </w:p>
        </w:tc>
      </w:tr>
      <w:tr w:rsidR="008E1535" w:rsidRPr="008E1535" w14:paraId="764F02F8" w14:textId="77777777" w:rsidTr="008E1535">
        <w:trPr>
          <w:trHeight w:val="2484"/>
        </w:trPr>
        <w:tc>
          <w:tcPr>
            <w:tcW w:w="9040" w:type="dxa"/>
            <w:gridSpan w:val="2"/>
          </w:tcPr>
          <w:p w14:paraId="6922A366" w14:textId="79A4381F" w:rsidR="008E1535" w:rsidRPr="008E1535" w:rsidRDefault="008E1535" w:rsidP="008E1535">
            <w:pPr>
              <w:pStyle w:val="GAGEBodyText"/>
              <w:rPr>
                <w:rFonts w:asciiTheme="majorHAnsi" w:hAnsiTheme="majorHAnsi"/>
                <w:b/>
                <w:u w:val="single"/>
              </w:rPr>
            </w:pPr>
            <w:r w:rsidRPr="008E1535">
              <w:rPr>
                <w:rFonts w:asciiTheme="majorHAnsi" w:hAnsiTheme="majorHAnsi"/>
                <w:b/>
                <w:u w:val="single"/>
              </w:rPr>
              <w:t xml:space="preserve">GAGE </w:t>
            </w:r>
            <w:r w:rsidR="00704B10">
              <w:rPr>
                <w:rFonts w:asciiTheme="majorHAnsi" w:hAnsiTheme="majorHAnsi"/>
                <w:b/>
                <w:u w:val="single"/>
              </w:rPr>
              <w:t>links</w:t>
            </w:r>
          </w:p>
          <w:p w14:paraId="6304126A" w14:textId="2B047E8F" w:rsidR="008E1535" w:rsidRPr="008E1535" w:rsidRDefault="008E1535" w:rsidP="008E1535">
            <w:pPr>
              <w:pStyle w:val="GAGEBodyText"/>
              <w:rPr>
                <w:rFonts w:asciiTheme="majorHAnsi" w:hAnsiTheme="majorHAnsi"/>
                <w:bCs/>
              </w:rPr>
            </w:pPr>
            <w:r w:rsidRPr="008E1535">
              <w:rPr>
                <w:rFonts w:asciiTheme="majorHAnsi" w:hAnsiTheme="majorHAnsi"/>
                <w:bCs/>
              </w:rPr>
              <w:t xml:space="preserve">Twitter: </w:t>
            </w:r>
            <w:r w:rsidR="00704B10">
              <w:rPr>
                <w:rFonts w:asciiTheme="majorHAnsi" w:hAnsiTheme="majorHAnsi"/>
                <w:bCs/>
              </w:rPr>
              <w:tab/>
            </w:r>
            <w:hyperlink r:id="rId13" w:history="1">
              <w:r w:rsidR="00704B10" w:rsidRPr="00704B10">
                <w:rPr>
                  <w:rStyle w:val="Hyperlink"/>
                  <w:rFonts w:asciiTheme="majorHAnsi" w:hAnsiTheme="majorHAnsi"/>
                  <w:bCs/>
                </w:rPr>
                <w:t>https://twitter.com/GAGE_programme</w:t>
              </w:r>
            </w:hyperlink>
            <w:r>
              <w:rPr>
                <w:rFonts w:asciiTheme="majorHAnsi" w:hAnsiTheme="majorHAnsi"/>
                <w:bCs/>
              </w:rPr>
              <w:t xml:space="preserve"> </w:t>
            </w:r>
            <w:r w:rsidRPr="008E1535">
              <w:rPr>
                <w:rFonts w:asciiTheme="majorHAnsi" w:hAnsiTheme="majorHAnsi"/>
                <w:bCs/>
              </w:rPr>
              <w:t xml:space="preserve"> </w:t>
            </w:r>
          </w:p>
          <w:p w14:paraId="2E435209" w14:textId="49D193C8" w:rsidR="008E1535" w:rsidRPr="008E1535" w:rsidRDefault="008E1535" w:rsidP="008E1535">
            <w:pPr>
              <w:pStyle w:val="GAGEBodyText"/>
              <w:rPr>
                <w:rFonts w:asciiTheme="majorHAnsi" w:hAnsiTheme="majorHAnsi"/>
                <w:bCs/>
              </w:rPr>
            </w:pPr>
            <w:r w:rsidRPr="008E1535">
              <w:rPr>
                <w:rFonts w:asciiTheme="majorHAnsi" w:hAnsiTheme="majorHAnsi"/>
                <w:bCs/>
              </w:rPr>
              <w:t xml:space="preserve">LinkedIn: </w:t>
            </w:r>
            <w:r w:rsidR="00704B10">
              <w:rPr>
                <w:rFonts w:asciiTheme="majorHAnsi" w:hAnsiTheme="majorHAnsi"/>
                <w:bCs/>
              </w:rPr>
              <w:tab/>
            </w:r>
            <w:hyperlink r:id="rId14" w:history="1">
              <w:r w:rsidR="00704B10" w:rsidRPr="00704B10">
                <w:rPr>
                  <w:rStyle w:val="Hyperlink"/>
                  <w:rFonts w:asciiTheme="majorHAnsi" w:hAnsiTheme="majorHAnsi"/>
                  <w:bCs/>
                </w:rPr>
                <w:t>https://www.linkedin.com/company/13456008</w:t>
              </w:r>
            </w:hyperlink>
            <w:r w:rsidRPr="008E1535">
              <w:rPr>
                <w:rFonts w:asciiTheme="majorHAnsi" w:hAnsiTheme="majorHAnsi"/>
                <w:bCs/>
              </w:rPr>
              <w:t xml:space="preserve">  </w:t>
            </w:r>
          </w:p>
          <w:p w14:paraId="67AF01D4" w14:textId="5FDD7C9B" w:rsidR="008E1535" w:rsidRPr="008E1535" w:rsidRDefault="008E1535" w:rsidP="008E1535">
            <w:pPr>
              <w:pStyle w:val="GAGEBodyText"/>
              <w:rPr>
                <w:rFonts w:asciiTheme="majorHAnsi" w:hAnsiTheme="majorHAnsi"/>
                <w:bCs/>
              </w:rPr>
            </w:pPr>
            <w:r w:rsidRPr="008E1535">
              <w:rPr>
                <w:rFonts w:asciiTheme="majorHAnsi" w:hAnsiTheme="majorHAnsi"/>
                <w:bCs/>
              </w:rPr>
              <w:t xml:space="preserve">Instagram: </w:t>
            </w:r>
            <w:r w:rsidR="00704B10">
              <w:rPr>
                <w:rFonts w:asciiTheme="majorHAnsi" w:hAnsiTheme="majorHAnsi"/>
                <w:bCs/>
              </w:rPr>
              <w:tab/>
            </w:r>
            <w:hyperlink r:id="rId15" w:history="1">
              <w:r w:rsidR="00704B10" w:rsidRPr="00704B10">
                <w:rPr>
                  <w:rStyle w:val="Hyperlink"/>
                  <w:rFonts w:asciiTheme="majorHAnsi" w:hAnsiTheme="majorHAnsi"/>
                  <w:bCs/>
                </w:rPr>
                <w:t>https://www.instagram.com/gageprogramme/</w:t>
              </w:r>
            </w:hyperlink>
            <w:r>
              <w:rPr>
                <w:rFonts w:asciiTheme="majorHAnsi" w:hAnsiTheme="majorHAnsi"/>
                <w:bCs/>
              </w:rPr>
              <w:t xml:space="preserve"> </w:t>
            </w:r>
            <w:r w:rsidRPr="008E1535">
              <w:rPr>
                <w:rFonts w:asciiTheme="majorHAnsi" w:hAnsiTheme="majorHAnsi"/>
                <w:bCs/>
              </w:rPr>
              <w:t xml:space="preserve"> </w:t>
            </w:r>
          </w:p>
          <w:p w14:paraId="3203227D" w14:textId="0A24D64C" w:rsidR="008E1535" w:rsidRPr="009710E7" w:rsidRDefault="008E1535" w:rsidP="008E1535">
            <w:pPr>
              <w:pStyle w:val="GAGEBodyText"/>
              <w:rPr>
                <w:rFonts w:asciiTheme="majorHAnsi" w:hAnsiTheme="majorHAnsi"/>
                <w:bCs/>
                <w:lang w:val="nl-NL"/>
              </w:rPr>
            </w:pPr>
            <w:r w:rsidRPr="009710E7">
              <w:rPr>
                <w:rFonts w:asciiTheme="majorHAnsi" w:hAnsiTheme="majorHAnsi"/>
                <w:bCs/>
                <w:lang w:val="nl-NL"/>
              </w:rPr>
              <w:t xml:space="preserve">Website: </w:t>
            </w:r>
            <w:r w:rsidR="00704B10" w:rsidRPr="009710E7">
              <w:rPr>
                <w:rFonts w:asciiTheme="majorHAnsi" w:hAnsiTheme="majorHAnsi"/>
                <w:bCs/>
                <w:lang w:val="nl-NL"/>
              </w:rPr>
              <w:tab/>
            </w:r>
            <w:hyperlink r:id="rId16" w:history="1">
              <w:r w:rsidR="00704B10" w:rsidRPr="009710E7">
                <w:rPr>
                  <w:rStyle w:val="Hyperlink"/>
                  <w:rFonts w:asciiTheme="majorHAnsi" w:hAnsiTheme="majorHAnsi"/>
                  <w:bCs/>
                  <w:lang w:val="nl-NL"/>
                </w:rPr>
                <w:t>https://www.gage.odi.org/</w:t>
              </w:r>
            </w:hyperlink>
            <w:r w:rsidRPr="009710E7">
              <w:rPr>
                <w:rFonts w:asciiTheme="majorHAnsi" w:hAnsiTheme="majorHAnsi"/>
                <w:bCs/>
                <w:lang w:val="nl-NL"/>
              </w:rPr>
              <w:t xml:space="preserve"> </w:t>
            </w:r>
          </w:p>
          <w:p w14:paraId="3D0B010E" w14:textId="6254575A" w:rsidR="00910A45" w:rsidRDefault="00910A45" w:rsidP="008E1535">
            <w:pPr>
              <w:pStyle w:val="GAGEBodyText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 xml:space="preserve">Newsletter:  </w:t>
            </w:r>
            <w:r w:rsidR="00704B10">
              <w:rPr>
                <w:rFonts w:asciiTheme="majorHAnsi" w:hAnsiTheme="majorHAnsi"/>
                <w:bCs/>
              </w:rPr>
              <w:tab/>
            </w:r>
            <w:hyperlink r:id="rId17" w:history="1">
              <w:r w:rsidR="00704B10" w:rsidRPr="00704B10">
                <w:rPr>
                  <w:rStyle w:val="Hyperlink"/>
                  <w:rFonts w:asciiTheme="majorHAnsi" w:hAnsiTheme="majorHAnsi"/>
                  <w:bCs/>
                </w:rPr>
                <w:t>https://www.gage.odi.org/category/newsletter/</w:t>
              </w:r>
            </w:hyperlink>
            <w:r w:rsidR="00CE21E0">
              <w:rPr>
                <w:rFonts w:asciiTheme="majorHAnsi" w:hAnsiTheme="majorHAnsi"/>
                <w:bCs/>
              </w:rPr>
              <w:t xml:space="preserve"> </w:t>
            </w:r>
          </w:p>
          <w:p w14:paraId="36CF4C87" w14:textId="77777777" w:rsidR="00704B10" w:rsidRDefault="00704B10" w:rsidP="008E1535">
            <w:pPr>
              <w:pStyle w:val="GAGEBodyText"/>
              <w:rPr>
                <w:rFonts w:asciiTheme="majorHAnsi" w:hAnsiTheme="majorHAnsi"/>
                <w:bCs/>
              </w:rPr>
            </w:pPr>
          </w:p>
          <w:p w14:paraId="689AC5B9" w14:textId="77777777" w:rsidR="00704B10" w:rsidRPr="00221B78" w:rsidRDefault="00704B10" w:rsidP="008E1535">
            <w:pPr>
              <w:pStyle w:val="GAGEBodyText"/>
              <w:rPr>
                <w:rFonts w:asciiTheme="majorHAnsi" w:hAnsiTheme="majorHAnsi"/>
                <w:b/>
              </w:rPr>
            </w:pPr>
            <w:r w:rsidRPr="00221B78">
              <w:rPr>
                <w:rFonts w:asciiTheme="majorHAnsi" w:hAnsiTheme="majorHAnsi"/>
                <w:b/>
              </w:rPr>
              <w:t>Research To Action links</w:t>
            </w:r>
          </w:p>
          <w:p w14:paraId="4B3E7186" w14:textId="4410EA91" w:rsidR="00704B10" w:rsidRPr="008E1535" w:rsidRDefault="00704B10" w:rsidP="00704B10">
            <w:pPr>
              <w:pStyle w:val="GAGEBodyText"/>
              <w:rPr>
                <w:rFonts w:asciiTheme="majorHAnsi" w:hAnsiTheme="majorHAnsi"/>
                <w:bCs/>
              </w:rPr>
            </w:pPr>
            <w:r w:rsidRPr="008E1535">
              <w:rPr>
                <w:rFonts w:asciiTheme="majorHAnsi" w:hAnsiTheme="majorHAnsi"/>
                <w:bCs/>
              </w:rPr>
              <w:t xml:space="preserve">Twitter: </w:t>
            </w:r>
            <w:r>
              <w:rPr>
                <w:rFonts w:asciiTheme="majorHAnsi" w:hAnsiTheme="majorHAnsi"/>
                <w:bCs/>
              </w:rPr>
              <w:tab/>
            </w:r>
            <w:hyperlink r:id="rId18" w:history="1">
              <w:r w:rsidR="001B5507" w:rsidRPr="00DF2245">
                <w:rPr>
                  <w:rStyle w:val="Hyperlink"/>
                  <w:rFonts w:asciiTheme="majorHAnsi" w:hAnsiTheme="majorHAnsi"/>
                  <w:bCs/>
                </w:rPr>
                <w:t>https://twitter.com/Research2Action</w:t>
              </w:r>
            </w:hyperlink>
            <w:r w:rsidR="001B5507">
              <w:rPr>
                <w:rFonts w:asciiTheme="majorHAnsi" w:hAnsiTheme="majorHAnsi"/>
                <w:bCs/>
              </w:rPr>
              <w:t xml:space="preserve"> </w:t>
            </w:r>
          </w:p>
          <w:p w14:paraId="35960676" w14:textId="06AAF3DA" w:rsidR="00704B10" w:rsidRPr="008E1535" w:rsidRDefault="00704B10" w:rsidP="00704B10">
            <w:pPr>
              <w:pStyle w:val="GAGEBodyText"/>
              <w:rPr>
                <w:rFonts w:asciiTheme="majorHAnsi" w:hAnsiTheme="majorHAnsi"/>
                <w:bCs/>
              </w:rPr>
            </w:pPr>
            <w:r w:rsidRPr="008E1535">
              <w:rPr>
                <w:rFonts w:asciiTheme="majorHAnsi" w:hAnsiTheme="majorHAnsi"/>
                <w:bCs/>
              </w:rPr>
              <w:t xml:space="preserve">LinkedIn: </w:t>
            </w:r>
            <w:r>
              <w:rPr>
                <w:rFonts w:asciiTheme="majorHAnsi" w:hAnsiTheme="majorHAnsi"/>
                <w:bCs/>
              </w:rPr>
              <w:tab/>
            </w:r>
            <w:hyperlink r:id="rId19" w:history="1">
              <w:r w:rsidR="001B5507" w:rsidRPr="00DF2245">
                <w:rPr>
                  <w:rStyle w:val="Hyperlink"/>
                  <w:rFonts w:asciiTheme="majorHAnsi" w:hAnsiTheme="majorHAnsi"/>
                  <w:bCs/>
                </w:rPr>
                <w:t>https://www.linkedin.com/company/10980447</w:t>
              </w:r>
            </w:hyperlink>
            <w:r w:rsidR="001B5507">
              <w:rPr>
                <w:rFonts w:asciiTheme="majorHAnsi" w:hAnsiTheme="majorHAnsi"/>
                <w:bCs/>
              </w:rPr>
              <w:t xml:space="preserve"> </w:t>
            </w:r>
          </w:p>
          <w:p w14:paraId="48AB9D56" w14:textId="7B903042" w:rsidR="00704B10" w:rsidRPr="001B5507" w:rsidRDefault="00704B10" w:rsidP="00704B10">
            <w:pPr>
              <w:pStyle w:val="GAGEBodyText"/>
              <w:rPr>
                <w:rFonts w:asciiTheme="majorHAnsi" w:hAnsiTheme="majorHAnsi"/>
                <w:bCs/>
              </w:rPr>
            </w:pPr>
            <w:r w:rsidRPr="001B5507">
              <w:rPr>
                <w:rFonts w:asciiTheme="majorHAnsi" w:hAnsiTheme="majorHAnsi"/>
                <w:bCs/>
              </w:rPr>
              <w:t xml:space="preserve">Website: </w:t>
            </w:r>
            <w:r w:rsidRPr="001B5507">
              <w:rPr>
                <w:rFonts w:asciiTheme="majorHAnsi" w:hAnsiTheme="majorHAnsi"/>
                <w:bCs/>
              </w:rPr>
              <w:tab/>
            </w:r>
            <w:hyperlink r:id="rId20" w:history="1">
              <w:r w:rsidRPr="00704B10">
                <w:rPr>
                  <w:rStyle w:val="Hyperlink"/>
                  <w:rFonts w:asciiTheme="majorHAnsi" w:hAnsiTheme="majorHAnsi"/>
                  <w:bCs/>
                </w:rPr>
                <w:t>www.researchtoaction.org</w:t>
              </w:r>
            </w:hyperlink>
          </w:p>
          <w:p w14:paraId="7ABFCACC" w14:textId="789A4EB2" w:rsidR="00704B10" w:rsidRDefault="00704B10" w:rsidP="00704B10">
            <w:pPr>
              <w:pStyle w:val="GAGEBodyText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 xml:space="preserve">Facebook: </w:t>
            </w:r>
            <w:r>
              <w:rPr>
                <w:rFonts w:asciiTheme="majorHAnsi" w:hAnsiTheme="majorHAnsi"/>
                <w:bCs/>
              </w:rPr>
              <w:tab/>
            </w:r>
            <w:hyperlink r:id="rId21" w:history="1">
              <w:r w:rsidR="001B5507" w:rsidRPr="00DF2245">
                <w:rPr>
                  <w:rStyle w:val="Hyperlink"/>
                  <w:rFonts w:asciiTheme="majorHAnsi" w:hAnsiTheme="majorHAnsi"/>
                  <w:bCs/>
                </w:rPr>
                <w:t>https://www.facebook.com/Research2Action/</w:t>
              </w:r>
            </w:hyperlink>
            <w:r w:rsidR="001B5507">
              <w:rPr>
                <w:rFonts w:asciiTheme="majorHAnsi" w:hAnsiTheme="majorHAnsi"/>
                <w:bCs/>
              </w:rPr>
              <w:t xml:space="preserve"> </w:t>
            </w:r>
            <w:r>
              <w:rPr>
                <w:rFonts w:asciiTheme="majorHAnsi" w:hAnsiTheme="majorHAnsi"/>
                <w:bCs/>
              </w:rPr>
              <w:t xml:space="preserve"> </w:t>
            </w:r>
            <w:r w:rsidR="001B5507">
              <w:rPr>
                <w:rFonts w:asciiTheme="majorHAnsi" w:hAnsiTheme="majorHAnsi"/>
                <w:bCs/>
              </w:rPr>
              <w:t xml:space="preserve"> </w:t>
            </w:r>
          </w:p>
          <w:p w14:paraId="3FE604B2" w14:textId="5B0F2B15" w:rsidR="00704B10" w:rsidRPr="008E1535" w:rsidRDefault="00704B10" w:rsidP="008E1535">
            <w:pPr>
              <w:pStyle w:val="GAGEBodyText"/>
              <w:rPr>
                <w:rFonts w:asciiTheme="majorHAnsi" w:hAnsiTheme="majorHAnsi"/>
                <w:b/>
                <w:bCs/>
              </w:rPr>
            </w:pPr>
          </w:p>
        </w:tc>
      </w:tr>
      <w:tr w:rsidR="00704B10" w:rsidRPr="008E1535" w14:paraId="6B7C2ABE" w14:textId="77777777" w:rsidTr="008E1535">
        <w:trPr>
          <w:trHeight w:val="2484"/>
        </w:trPr>
        <w:tc>
          <w:tcPr>
            <w:tcW w:w="9040" w:type="dxa"/>
            <w:gridSpan w:val="2"/>
          </w:tcPr>
          <w:p w14:paraId="2F3DA8A9" w14:textId="77777777" w:rsidR="00704B10" w:rsidRPr="008E1535" w:rsidRDefault="00704B10" w:rsidP="008E1535">
            <w:pPr>
              <w:pStyle w:val="GAGEBodyText"/>
              <w:rPr>
                <w:rFonts w:asciiTheme="majorHAnsi" w:hAnsiTheme="majorHAnsi"/>
                <w:b/>
                <w:u w:val="single"/>
              </w:rPr>
            </w:pPr>
          </w:p>
        </w:tc>
      </w:tr>
    </w:tbl>
    <w:p w14:paraId="5031C9EC" w14:textId="77777777" w:rsidR="008E1535" w:rsidRPr="008E1535" w:rsidRDefault="008E1535" w:rsidP="008E1535">
      <w:pPr>
        <w:pStyle w:val="GAGEBodyText"/>
        <w:rPr>
          <w:rFonts w:asciiTheme="majorHAnsi" w:hAnsiTheme="majorHAnsi"/>
        </w:rPr>
      </w:pPr>
    </w:p>
    <w:p w14:paraId="3F3C3094" w14:textId="77777777" w:rsidR="0043770C" w:rsidRPr="005205BD" w:rsidRDefault="0043770C" w:rsidP="0043770C">
      <w:pPr>
        <w:pStyle w:val="GAGEBodyText"/>
        <w:rPr>
          <w:rFonts w:asciiTheme="majorHAnsi" w:hAnsiTheme="majorHAnsi"/>
        </w:rPr>
      </w:pPr>
    </w:p>
    <w:p w14:paraId="0320639A" w14:textId="77777777" w:rsidR="0043770C" w:rsidRPr="005205BD" w:rsidRDefault="0043770C" w:rsidP="0043770C">
      <w:pPr>
        <w:pStyle w:val="GAGEBodyText"/>
        <w:rPr>
          <w:rFonts w:asciiTheme="majorHAnsi" w:hAnsiTheme="majorHAnsi"/>
        </w:rPr>
      </w:pPr>
    </w:p>
    <w:p w14:paraId="0C99C984" w14:textId="77777777" w:rsidR="0043770C" w:rsidRPr="005205BD" w:rsidRDefault="0043770C" w:rsidP="0043770C">
      <w:pPr>
        <w:pStyle w:val="GAGEBodyText"/>
        <w:rPr>
          <w:rFonts w:asciiTheme="majorHAnsi" w:hAnsiTheme="majorHAnsi"/>
        </w:rPr>
      </w:pPr>
    </w:p>
    <w:p w14:paraId="02D473C6" w14:textId="77777777" w:rsidR="0043770C" w:rsidRPr="005205BD" w:rsidRDefault="0043770C" w:rsidP="0043770C">
      <w:pPr>
        <w:pStyle w:val="GAGEBodyText"/>
        <w:rPr>
          <w:rFonts w:asciiTheme="majorHAnsi" w:hAnsiTheme="majorHAnsi"/>
        </w:rPr>
      </w:pPr>
    </w:p>
    <w:p w14:paraId="0DE20B35" w14:textId="6E24B2F0" w:rsidR="00084692" w:rsidRPr="005205BD" w:rsidRDefault="00084692" w:rsidP="00DE3DC4">
      <w:pPr>
        <w:pStyle w:val="GAGEBodyText"/>
        <w:rPr>
          <w:rFonts w:asciiTheme="majorHAnsi" w:hAnsiTheme="majorHAnsi"/>
        </w:rPr>
      </w:pPr>
    </w:p>
    <w:sectPr w:rsidR="00084692" w:rsidRPr="005205BD" w:rsidSect="002900F9">
      <w:headerReference w:type="default" r:id="rId22"/>
      <w:footerReference w:type="default" r:id="rId23"/>
      <w:footerReference w:type="first" r:id="rId24"/>
      <w:pgSz w:w="11900" w:h="16840"/>
      <w:pgMar w:top="1699" w:right="994" w:bottom="1138" w:left="1138" w:header="425" w:footer="5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651F1" w14:textId="77777777" w:rsidR="00B924F5" w:rsidRDefault="00B924F5" w:rsidP="0079153A">
      <w:r>
        <w:separator/>
      </w:r>
    </w:p>
  </w:endnote>
  <w:endnote w:type="continuationSeparator" w:id="0">
    <w:p w14:paraId="4F796148" w14:textId="77777777" w:rsidR="00B924F5" w:rsidRDefault="00B924F5" w:rsidP="00791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otham Rounded Bold">
    <w:altName w:val="Calibri"/>
    <w:charset w:val="00"/>
    <w:family w:val="auto"/>
    <w:pitch w:val="variable"/>
    <w:sig w:usb0="A000007F" w:usb1="4000004A" w:usb2="00000000" w:usb3="00000000" w:csb0="0000000B" w:csb1="00000000"/>
  </w:font>
  <w:font w:name="Gotham Rounded Medium">
    <w:altName w:val="Calibri"/>
    <w:charset w:val="00"/>
    <w:family w:val="auto"/>
    <w:pitch w:val="variable"/>
    <w:sig w:usb0="A000007F" w:usb1="4000004A" w:usb2="00000000" w:usb3="00000000" w:csb0="0000000B" w:csb1="00000000"/>
  </w:font>
  <w:font w:name="BentonSans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Univers 55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DCF80" w14:textId="77777777" w:rsidR="00EF42B5" w:rsidRPr="00352876" w:rsidRDefault="00EF42B5" w:rsidP="00352876">
    <w:pPr>
      <w:ind w:left="-284" w:right="360"/>
      <w:jc w:val="right"/>
      <w:rPr>
        <w:rFonts w:asciiTheme="majorHAnsi" w:hAnsiTheme="maj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392C2" w14:textId="77777777" w:rsidR="00EF42B5" w:rsidRPr="00352876" w:rsidRDefault="00EF42B5" w:rsidP="00352876">
    <w:pPr>
      <w:ind w:left="-851" w:right="360"/>
      <w:jc w:val="right"/>
      <w:rPr>
        <w:rFonts w:asciiTheme="majorHAnsi" w:hAnsiTheme="majorHAnsi"/>
      </w:rPr>
    </w:pPr>
  </w:p>
  <w:p w14:paraId="7B71E77A" w14:textId="77777777" w:rsidR="00EF42B5" w:rsidRDefault="00EF42B5" w:rsidP="0079153A">
    <w:pPr>
      <w:ind w:left="-85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11352" w14:textId="77777777" w:rsidR="00B924F5" w:rsidRDefault="00B924F5" w:rsidP="00ED468A">
      <w:pPr>
        <w:ind w:left="-284"/>
      </w:pPr>
      <w:r>
        <w:separator/>
      </w:r>
    </w:p>
  </w:footnote>
  <w:footnote w:type="continuationSeparator" w:id="0">
    <w:p w14:paraId="59E54579" w14:textId="77777777" w:rsidR="00B924F5" w:rsidRDefault="00B924F5" w:rsidP="00ED468A">
      <w:pPr>
        <w:ind w:left="-284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AAEA6" w14:textId="77777777" w:rsidR="00EF42B5" w:rsidRDefault="00EF42B5" w:rsidP="00CA58E6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73600" behindDoc="1" locked="0" layoutInCell="1" allowOverlap="1" wp14:anchorId="30EB9609" wp14:editId="58E7B24F">
          <wp:simplePos x="0" y="0"/>
          <wp:positionH relativeFrom="column">
            <wp:posOffset>4806315</wp:posOffset>
          </wp:positionH>
          <wp:positionV relativeFrom="page">
            <wp:posOffset>360045</wp:posOffset>
          </wp:positionV>
          <wp:extent cx="1494000" cy="525600"/>
          <wp:effectExtent l="0" t="0" r="0" b="8255"/>
          <wp:wrapNone/>
          <wp:docPr id="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52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F3F88"/>
    <w:multiLevelType w:val="hybridMultilevel"/>
    <w:tmpl w:val="4742FBA8"/>
    <w:lvl w:ilvl="0" w:tplc="F4B090B6">
      <w:start w:val="1"/>
      <w:numFmt w:val="decimal"/>
      <w:pStyle w:val="GAGENumbering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AE674C"/>
    <w:multiLevelType w:val="hybridMultilevel"/>
    <w:tmpl w:val="93E65B9C"/>
    <w:lvl w:ilvl="0" w:tplc="DDF8025A">
      <w:start w:val="1"/>
      <w:numFmt w:val="decimal"/>
      <w:pStyle w:val="GAGETableTitle"/>
      <w:lvlText w:val="Table %1: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E503B"/>
    <w:multiLevelType w:val="multilevel"/>
    <w:tmpl w:val="EDF462A2"/>
    <w:styleLink w:val="List21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/>
        <w:bCs/>
        <w:i/>
        <w:iCs/>
        <w:position w:val="0"/>
        <w:sz w:val="24"/>
        <w:szCs w:val="24"/>
        <w:rtl w:val="0"/>
      </w:rPr>
    </w:lvl>
    <w:lvl w:ilvl="1">
      <w:start w:val="1"/>
      <w:numFmt w:val="bullet"/>
      <w:lvlText w:val="o"/>
      <w:lvlJc w:val="left"/>
      <w:pPr>
        <w:tabs>
          <w:tab w:val="num" w:pos="1458"/>
        </w:tabs>
        <w:ind w:left="145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  <w:lvl w:ilvl="2">
      <w:start w:val="1"/>
      <w:numFmt w:val="bullet"/>
      <w:lvlText w:val="▪"/>
      <w:lvlJc w:val="left"/>
      <w:pPr>
        <w:tabs>
          <w:tab w:val="num" w:pos="2178"/>
        </w:tabs>
        <w:ind w:left="217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  <w:lvl w:ilvl="3">
      <w:start w:val="1"/>
      <w:numFmt w:val="bullet"/>
      <w:lvlText w:val="•"/>
      <w:lvlJc w:val="left"/>
      <w:pPr>
        <w:tabs>
          <w:tab w:val="num" w:pos="2898"/>
        </w:tabs>
        <w:ind w:left="289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  <w:lvl w:ilvl="4">
      <w:start w:val="1"/>
      <w:numFmt w:val="bullet"/>
      <w:lvlText w:val="o"/>
      <w:lvlJc w:val="left"/>
      <w:pPr>
        <w:tabs>
          <w:tab w:val="num" w:pos="3618"/>
        </w:tabs>
        <w:ind w:left="361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  <w:lvl w:ilvl="5">
      <w:start w:val="1"/>
      <w:numFmt w:val="bullet"/>
      <w:lvlText w:val="▪"/>
      <w:lvlJc w:val="left"/>
      <w:pPr>
        <w:tabs>
          <w:tab w:val="num" w:pos="4338"/>
        </w:tabs>
        <w:ind w:left="433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  <w:lvl w:ilvl="6">
      <w:start w:val="1"/>
      <w:numFmt w:val="bullet"/>
      <w:lvlText w:val="•"/>
      <w:lvlJc w:val="left"/>
      <w:pPr>
        <w:tabs>
          <w:tab w:val="num" w:pos="5058"/>
        </w:tabs>
        <w:ind w:left="505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  <w:lvl w:ilvl="7">
      <w:start w:val="1"/>
      <w:numFmt w:val="bullet"/>
      <w:lvlText w:val="o"/>
      <w:lvlJc w:val="left"/>
      <w:pPr>
        <w:tabs>
          <w:tab w:val="num" w:pos="5778"/>
        </w:tabs>
        <w:ind w:left="577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  <w:lvl w:ilvl="8">
      <w:start w:val="1"/>
      <w:numFmt w:val="bullet"/>
      <w:lvlText w:val="▪"/>
      <w:lvlJc w:val="left"/>
      <w:pPr>
        <w:tabs>
          <w:tab w:val="num" w:pos="6498"/>
        </w:tabs>
        <w:ind w:left="6498" w:hanging="330"/>
      </w:pPr>
      <w:rPr>
        <w:rFonts w:ascii="Calibri" w:eastAsia="Calibri" w:hAnsi="Calibri" w:cs="Calibri"/>
        <w:b/>
        <w:bCs/>
        <w:i/>
        <w:iCs/>
        <w:position w:val="0"/>
        <w:sz w:val="22"/>
        <w:szCs w:val="22"/>
        <w:rtl w:val="0"/>
      </w:rPr>
    </w:lvl>
  </w:abstractNum>
  <w:abstractNum w:abstractNumId="3" w15:restartNumberingAfterBreak="0">
    <w:nsid w:val="1A01507D"/>
    <w:multiLevelType w:val="hybridMultilevel"/>
    <w:tmpl w:val="C916D4F0"/>
    <w:lvl w:ilvl="0" w:tplc="95AECD0C">
      <w:start w:val="1"/>
      <w:numFmt w:val="decimal"/>
      <w:pStyle w:val="GAGEContentslist"/>
      <w:lvlText w:val="%1."/>
      <w:lvlJc w:val="left"/>
      <w:pPr>
        <w:ind w:left="43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4" w15:restartNumberingAfterBreak="0">
    <w:nsid w:val="22B5345E"/>
    <w:multiLevelType w:val="hybridMultilevel"/>
    <w:tmpl w:val="9EF8321E"/>
    <w:lvl w:ilvl="0" w:tplc="DD6E66B4">
      <w:start w:val="1"/>
      <w:numFmt w:val="bullet"/>
      <w:pStyle w:val="GAGEBulletSub"/>
      <w:lvlText w:val=""/>
      <w:lvlJc w:val="left"/>
      <w:pPr>
        <w:ind w:left="644" w:hanging="360"/>
      </w:pPr>
      <w:rPr>
        <w:rFonts w:ascii="Symbol" w:hAnsi="Symbol" w:hint="default"/>
        <w:color w:val="BB89AF" w:themeColor="accent2" w:themeTint="99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2F66B42"/>
    <w:multiLevelType w:val="hybridMultilevel"/>
    <w:tmpl w:val="291469C2"/>
    <w:lvl w:ilvl="0" w:tplc="72E89D18">
      <w:start w:val="1"/>
      <w:numFmt w:val="decimal"/>
      <w:pStyle w:val="GAGEBoxTitle"/>
      <w:lvlText w:val="Box %1: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4339A"/>
    <w:multiLevelType w:val="hybridMultilevel"/>
    <w:tmpl w:val="BE2AD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A3A5F"/>
    <w:multiLevelType w:val="hybridMultilevel"/>
    <w:tmpl w:val="7DC6BCB2"/>
    <w:lvl w:ilvl="0" w:tplc="81563794">
      <w:start w:val="1"/>
      <w:numFmt w:val="decimal"/>
      <w:pStyle w:val="GAGEFigureTitle"/>
      <w:lvlText w:val="Figure %1: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D3A9B"/>
    <w:multiLevelType w:val="hybridMultilevel"/>
    <w:tmpl w:val="E024635E"/>
    <w:lvl w:ilvl="0" w:tplc="67E2A8A4">
      <w:start w:val="1"/>
      <w:numFmt w:val="bullet"/>
      <w:pStyle w:val="GAGETableBullets"/>
      <w:lvlText w:val=""/>
      <w:lvlJc w:val="left"/>
      <w:pPr>
        <w:ind w:left="360" w:hanging="360"/>
      </w:pPr>
      <w:rPr>
        <w:rFonts w:ascii="Symbol" w:hAnsi="Symbol" w:hint="default"/>
        <w:color w:val="402539" w:themeColor="accent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648C0"/>
    <w:multiLevelType w:val="multilevel"/>
    <w:tmpl w:val="A17A53F8"/>
    <w:lvl w:ilvl="0">
      <w:start w:val="1"/>
      <w:numFmt w:val="decimal"/>
      <w:pStyle w:val="GAGE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GAGE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GAGE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GAGE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7D05D81"/>
    <w:multiLevelType w:val="hybridMultilevel"/>
    <w:tmpl w:val="D1A42D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D1250"/>
    <w:multiLevelType w:val="multilevel"/>
    <w:tmpl w:val="0409001F"/>
    <w:styleLink w:val="GageStyle"/>
    <w:lvl w:ilvl="0">
      <w:start w:val="1"/>
      <w:numFmt w:val="decimal"/>
      <w:lvlText w:val="%1."/>
      <w:lvlJc w:val="left"/>
      <w:pPr>
        <w:ind w:left="360" w:hanging="360"/>
      </w:pPr>
      <w:rPr>
        <w:color w:val="5E325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5E3251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5E3251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color w:val="5E3251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color w:val="5E3251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color w:val="5E3251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color w:val="5E3251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color w:val="5E3251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color w:val="5E3251"/>
      </w:rPr>
    </w:lvl>
  </w:abstractNum>
  <w:abstractNum w:abstractNumId="12" w15:restartNumberingAfterBreak="0">
    <w:nsid w:val="4829069A"/>
    <w:multiLevelType w:val="hybridMultilevel"/>
    <w:tmpl w:val="E9E81632"/>
    <w:lvl w:ilvl="0" w:tplc="AD70460C">
      <w:start w:val="1"/>
      <w:numFmt w:val="bullet"/>
      <w:pStyle w:val="GAGEBoxBullet"/>
      <w:lvlText w:val=""/>
      <w:lvlJc w:val="left"/>
      <w:pPr>
        <w:ind w:left="720" w:hanging="360"/>
      </w:pPr>
      <w:rPr>
        <w:rFonts w:ascii="Symbol" w:hAnsi="Symbol" w:hint="default"/>
        <w:color w:val="5E325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8237E"/>
    <w:multiLevelType w:val="hybridMultilevel"/>
    <w:tmpl w:val="8BF4B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513118"/>
    <w:multiLevelType w:val="hybridMultilevel"/>
    <w:tmpl w:val="ABD20806"/>
    <w:lvl w:ilvl="0" w:tplc="25324296">
      <w:start w:val="1"/>
      <w:numFmt w:val="bullet"/>
      <w:pStyle w:val="GAGEBullet"/>
      <w:lvlText w:val=""/>
      <w:lvlJc w:val="left"/>
      <w:pPr>
        <w:ind w:left="360" w:hanging="360"/>
      </w:pPr>
      <w:rPr>
        <w:rFonts w:ascii="Symbol" w:hAnsi="Symbol" w:hint="default"/>
        <w:color w:val="5E325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FB51F1"/>
    <w:multiLevelType w:val="hybridMultilevel"/>
    <w:tmpl w:val="C1464F66"/>
    <w:lvl w:ilvl="0" w:tplc="AD1464CA">
      <w:start w:val="1"/>
      <w:numFmt w:val="bullet"/>
      <w:pStyle w:val="GAGETableBulletsSub"/>
      <w:lvlText w:val=""/>
      <w:lvlJc w:val="left"/>
      <w:pPr>
        <w:ind w:left="1004" w:hanging="360"/>
      </w:pPr>
      <w:rPr>
        <w:rFonts w:ascii="Symbol" w:hAnsi="Symbol" w:hint="default"/>
        <w:color w:val="BB89AF" w:themeColor="accent2" w:themeTint="99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220553465">
    <w:abstractNumId w:val="3"/>
  </w:num>
  <w:num w:numId="2" w16cid:durableId="1682007417">
    <w:abstractNumId w:val="11"/>
  </w:num>
  <w:num w:numId="3" w16cid:durableId="348485816">
    <w:abstractNumId w:val="14"/>
  </w:num>
  <w:num w:numId="4" w16cid:durableId="505168652">
    <w:abstractNumId w:val="8"/>
  </w:num>
  <w:num w:numId="5" w16cid:durableId="1547064185">
    <w:abstractNumId w:val="0"/>
  </w:num>
  <w:num w:numId="6" w16cid:durableId="978805371">
    <w:abstractNumId w:val="2"/>
  </w:num>
  <w:num w:numId="7" w16cid:durableId="1432508287">
    <w:abstractNumId w:val="4"/>
  </w:num>
  <w:num w:numId="8" w16cid:durableId="1352806330">
    <w:abstractNumId w:val="12"/>
  </w:num>
  <w:num w:numId="9" w16cid:durableId="489055892">
    <w:abstractNumId w:val="15"/>
  </w:num>
  <w:num w:numId="10" w16cid:durableId="1571841966">
    <w:abstractNumId w:val="9"/>
  </w:num>
  <w:num w:numId="11" w16cid:durableId="1925718384">
    <w:abstractNumId w:val="1"/>
  </w:num>
  <w:num w:numId="12" w16cid:durableId="397438159">
    <w:abstractNumId w:val="7"/>
  </w:num>
  <w:num w:numId="13" w16cid:durableId="310453595">
    <w:abstractNumId w:val="5"/>
  </w:num>
  <w:num w:numId="14" w16cid:durableId="1038705527">
    <w:abstractNumId w:val="6"/>
  </w:num>
  <w:num w:numId="15" w16cid:durableId="292759943">
    <w:abstractNumId w:val="13"/>
  </w:num>
  <w:num w:numId="16" w16cid:durableId="154301849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37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3tDQxMzWyMDU3szBV0lEKTi0uzszPAykwNK4FAI1TqZstAAAA"/>
  </w:docVars>
  <w:rsids>
    <w:rsidRoot w:val="0079153A"/>
    <w:rsid w:val="00000E44"/>
    <w:rsid w:val="00003148"/>
    <w:rsid w:val="00004D0A"/>
    <w:rsid w:val="000055B5"/>
    <w:rsid w:val="00006DC7"/>
    <w:rsid w:val="000111E5"/>
    <w:rsid w:val="0001169D"/>
    <w:rsid w:val="00013E9E"/>
    <w:rsid w:val="000204D6"/>
    <w:rsid w:val="0002160B"/>
    <w:rsid w:val="000328EC"/>
    <w:rsid w:val="00034ED1"/>
    <w:rsid w:val="00045390"/>
    <w:rsid w:val="00052FE3"/>
    <w:rsid w:val="00064AC7"/>
    <w:rsid w:val="00071AFD"/>
    <w:rsid w:val="000742C6"/>
    <w:rsid w:val="00074B0C"/>
    <w:rsid w:val="0007634E"/>
    <w:rsid w:val="000820F2"/>
    <w:rsid w:val="000845CC"/>
    <w:rsid w:val="00084692"/>
    <w:rsid w:val="000858C1"/>
    <w:rsid w:val="000953BA"/>
    <w:rsid w:val="000961C7"/>
    <w:rsid w:val="000A0824"/>
    <w:rsid w:val="000B48FD"/>
    <w:rsid w:val="000C041C"/>
    <w:rsid w:val="000C2DC3"/>
    <w:rsid w:val="000D692F"/>
    <w:rsid w:val="000F41ED"/>
    <w:rsid w:val="000F56B3"/>
    <w:rsid w:val="001018D6"/>
    <w:rsid w:val="0010772A"/>
    <w:rsid w:val="00111381"/>
    <w:rsid w:val="00116968"/>
    <w:rsid w:val="00120CBC"/>
    <w:rsid w:val="0012172B"/>
    <w:rsid w:val="00123CFA"/>
    <w:rsid w:val="00127035"/>
    <w:rsid w:val="001341CA"/>
    <w:rsid w:val="0013492B"/>
    <w:rsid w:val="001430F7"/>
    <w:rsid w:val="00147166"/>
    <w:rsid w:val="00152DD7"/>
    <w:rsid w:val="00154FE1"/>
    <w:rsid w:val="001678C2"/>
    <w:rsid w:val="001727FD"/>
    <w:rsid w:val="00181EEC"/>
    <w:rsid w:val="00182075"/>
    <w:rsid w:val="001A7B0E"/>
    <w:rsid w:val="001B2E0B"/>
    <w:rsid w:val="001B47B5"/>
    <w:rsid w:val="001B5507"/>
    <w:rsid w:val="001B58A5"/>
    <w:rsid w:val="001B70E5"/>
    <w:rsid w:val="001E16A3"/>
    <w:rsid w:val="001E19B0"/>
    <w:rsid w:val="001E2A5E"/>
    <w:rsid w:val="001E3154"/>
    <w:rsid w:val="001E7065"/>
    <w:rsid w:val="001F16A6"/>
    <w:rsid w:val="001F20F9"/>
    <w:rsid w:val="001F5000"/>
    <w:rsid w:val="002066B9"/>
    <w:rsid w:val="00220D60"/>
    <w:rsid w:val="00220E09"/>
    <w:rsid w:val="00220E3C"/>
    <w:rsid w:val="00221B78"/>
    <w:rsid w:val="00230A39"/>
    <w:rsid w:val="00233313"/>
    <w:rsid w:val="002358F6"/>
    <w:rsid w:val="00237603"/>
    <w:rsid w:val="002414DF"/>
    <w:rsid w:val="00241B4D"/>
    <w:rsid w:val="002476AF"/>
    <w:rsid w:val="002566FF"/>
    <w:rsid w:val="002570A2"/>
    <w:rsid w:val="00271C40"/>
    <w:rsid w:val="00274187"/>
    <w:rsid w:val="002745A3"/>
    <w:rsid w:val="00281D61"/>
    <w:rsid w:val="00282696"/>
    <w:rsid w:val="00285749"/>
    <w:rsid w:val="002900F9"/>
    <w:rsid w:val="00290564"/>
    <w:rsid w:val="00294B8E"/>
    <w:rsid w:val="002A12FA"/>
    <w:rsid w:val="002C6A3E"/>
    <w:rsid w:val="002D1578"/>
    <w:rsid w:val="002D18CA"/>
    <w:rsid w:val="002D3170"/>
    <w:rsid w:val="002E67F0"/>
    <w:rsid w:val="002F2CB8"/>
    <w:rsid w:val="002F45FE"/>
    <w:rsid w:val="002F4BDF"/>
    <w:rsid w:val="0030085D"/>
    <w:rsid w:val="003136A1"/>
    <w:rsid w:val="003203E6"/>
    <w:rsid w:val="00331E22"/>
    <w:rsid w:val="00336391"/>
    <w:rsid w:val="003365C5"/>
    <w:rsid w:val="00341893"/>
    <w:rsid w:val="0034673D"/>
    <w:rsid w:val="00347E24"/>
    <w:rsid w:val="003525B7"/>
    <w:rsid w:val="00352876"/>
    <w:rsid w:val="00357AF4"/>
    <w:rsid w:val="00360BCD"/>
    <w:rsid w:val="00367F71"/>
    <w:rsid w:val="00373606"/>
    <w:rsid w:val="00374401"/>
    <w:rsid w:val="003772CD"/>
    <w:rsid w:val="003819AB"/>
    <w:rsid w:val="00381A1C"/>
    <w:rsid w:val="00393241"/>
    <w:rsid w:val="00393F59"/>
    <w:rsid w:val="003949E0"/>
    <w:rsid w:val="003960F0"/>
    <w:rsid w:val="003976B6"/>
    <w:rsid w:val="003A2C5E"/>
    <w:rsid w:val="003A62BA"/>
    <w:rsid w:val="003A712F"/>
    <w:rsid w:val="003B20C5"/>
    <w:rsid w:val="003C585E"/>
    <w:rsid w:val="003C69EA"/>
    <w:rsid w:val="003C7963"/>
    <w:rsid w:val="003D0B8B"/>
    <w:rsid w:val="003D2438"/>
    <w:rsid w:val="003D43E0"/>
    <w:rsid w:val="003E5A39"/>
    <w:rsid w:val="00423827"/>
    <w:rsid w:val="0043770C"/>
    <w:rsid w:val="0044048C"/>
    <w:rsid w:val="00442AC9"/>
    <w:rsid w:val="004476D0"/>
    <w:rsid w:val="00450BF3"/>
    <w:rsid w:val="00460091"/>
    <w:rsid w:val="00467A53"/>
    <w:rsid w:val="0047505F"/>
    <w:rsid w:val="00475850"/>
    <w:rsid w:val="0048696A"/>
    <w:rsid w:val="0049346C"/>
    <w:rsid w:val="00493C03"/>
    <w:rsid w:val="00493D13"/>
    <w:rsid w:val="004A6AC6"/>
    <w:rsid w:val="004B3906"/>
    <w:rsid w:val="004D7CEB"/>
    <w:rsid w:val="004E3686"/>
    <w:rsid w:val="004E7D24"/>
    <w:rsid w:val="004F0C35"/>
    <w:rsid w:val="004F29A0"/>
    <w:rsid w:val="004F50B4"/>
    <w:rsid w:val="00502CF8"/>
    <w:rsid w:val="00506373"/>
    <w:rsid w:val="00507A19"/>
    <w:rsid w:val="0051233E"/>
    <w:rsid w:val="00514EF8"/>
    <w:rsid w:val="00515F2B"/>
    <w:rsid w:val="00516D5C"/>
    <w:rsid w:val="005205BD"/>
    <w:rsid w:val="00520D0A"/>
    <w:rsid w:val="00521821"/>
    <w:rsid w:val="00521C84"/>
    <w:rsid w:val="005228EC"/>
    <w:rsid w:val="005238C4"/>
    <w:rsid w:val="00525DA6"/>
    <w:rsid w:val="00527000"/>
    <w:rsid w:val="005300FC"/>
    <w:rsid w:val="00530B79"/>
    <w:rsid w:val="00533405"/>
    <w:rsid w:val="00543AF9"/>
    <w:rsid w:val="00543F2D"/>
    <w:rsid w:val="00544597"/>
    <w:rsid w:val="00547E25"/>
    <w:rsid w:val="00553468"/>
    <w:rsid w:val="00556BF9"/>
    <w:rsid w:val="00563A01"/>
    <w:rsid w:val="00565D97"/>
    <w:rsid w:val="00574BD9"/>
    <w:rsid w:val="00580ACC"/>
    <w:rsid w:val="00590CCD"/>
    <w:rsid w:val="00593C9A"/>
    <w:rsid w:val="00596FD2"/>
    <w:rsid w:val="005B3496"/>
    <w:rsid w:val="005B6417"/>
    <w:rsid w:val="005C052D"/>
    <w:rsid w:val="005C28EE"/>
    <w:rsid w:val="005C6E6E"/>
    <w:rsid w:val="005D3855"/>
    <w:rsid w:val="005D50E8"/>
    <w:rsid w:val="005E610E"/>
    <w:rsid w:val="005F45F3"/>
    <w:rsid w:val="005F4DEF"/>
    <w:rsid w:val="00600DC7"/>
    <w:rsid w:val="0060220D"/>
    <w:rsid w:val="00605C27"/>
    <w:rsid w:val="006154D4"/>
    <w:rsid w:val="00624ABD"/>
    <w:rsid w:val="00625D94"/>
    <w:rsid w:val="00641FE7"/>
    <w:rsid w:val="00643236"/>
    <w:rsid w:val="00654A04"/>
    <w:rsid w:val="0065601C"/>
    <w:rsid w:val="006572D8"/>
    <w:rsid w:val="00657723"/>
    <w:rsid w:val="00664953"/>
    <w:rsid w:val="00676FC2"/>
    <w:rsid w:val="00695346"/>
    <w:rsid w:val="006C3B23"/>
    <w:rsid w:val="006C48B9"/>
    <w:rsid w:val="006C75BE"/>
    <w:rsid w:val="006D7B0A"/>
    <w:rsid w:val="006E0F47"/>
    <w:rsid w:val="006E3FD6"/>
    <w:rsid w:val="006E7E1C"/>
    <w:rsid w:val="006F2A4C"/>
    <w:rsid w:val="007009E0"/>
    <w:rsid w:val="00704668"/>
    <w:rsid w:val="00704B10"/>
    <w:rsid w:val="00710330"/>
    <w:rsid w:val="00724555"/>
    <w:rsid w:val="007320EC"/>
    <w:rsid w:val="0073489B"/>
    <w:rsid w:val="00743A71"/>
    <w:rsid w:val="00743F2A"/>
    <w:rsid w:val="00744D0D"/>
    <w:rsid w:val="00746AEF"/>
    <w:rsid w:val="007516CB"/>
    <w:rsid w:val="00757C08"/>
    <w:rsid w:val="007617D7"/>
    <w:rsid w:val="00770974"/>
    <w:rsid w:val="00774A76"/>
    <w:rsid w:val="00774DA6"/>
    <w:rsid w:val="00780EF6"/>
    <w:rsid w:val="0078350F"/>
    <w:rsid w:val="00783BDD"/>
    <w:rsid w:val="0079153A"/>
    <w:rsid w:val="00793173"/>
    <w:rsid w:val="00793D48"/>
    <w:rsid w:val="007A027A"/>
    <w:rsid w:val="007A070D"/>
    <w:rsid w:val="007A2EB1"/>
    <w:rsid w:val="007D4CDB"/>
    <w:rsid w:val="007D5D77"/>
    <w:rsid w:val="007F6974"/>
    <w:rsid w:val="008008E5"/>
    <w:rsid w:val="0080163D"/>
    <w:rsid w:val="00806434"/>
    <w:rsid w:val="00806AAF"/>
    <w:rsid w:val="0081072D"/>
    <w:rsid w:val="008142E5"/>
    <w:rsid w:val="00815CE3"/>
    <w:rsid w:val="008228CD"/>
    <w:rsid w:val="00823118"/>
    <w:rsid w:val="00827C80"/>
    <w:rsid w:val="00843AC7"/>
    <w:rsid w:val="00846266"/>
    <w:rsid w:val="00847B6D"/>
    <w:rsid w:val="0085129A"/>
    <w:rsid w:val="0085333D"/>
    <w:rsid w:val="008550AC"/>
    <w:rsid w:val="00865B32"/>
    <w:rsid w:val="008679D9"/>
    <w:rsid w:val="0087463A"/>
    <w:rsid w:val="008746A5"/>
    <w:rsid w:val="00876D18"/>
    <w:rsid w:val="00880200"/>
    <w:rsid w:val="008805B5"/>
    <w:rsid w:val="008979A2"/>
    <w:rsid w:val="008B1BB6"/>
    <w:rsid w:val="008B6D80"/>
    <w:rsid w:val="008B7C50"/>
    <w:rsid w:val="008C153A"/>
    <w:rsid w:val="008D4800"/>
    <w:rsid w:val="008E1535"/>
    <w:rsid w:val="008E3A2E"/>
    <w:rsid w:val="008E79EE"/>
    <w:rsid w:val="008F2942"/>
    <w:rsid w:val="008F3145"/>
    <w:rsid w:val="00907B8E"/>
    <w:rsid w:val="00910A45"/>
    <w:rsid w:val="009131F6"/>
    <w:rsid w:val="00931A18"/>
    <w:rsid w:val="0093485D"/>
    <w:rsid w:val="00936369"/>
    <w:rsid w:val="009467A4"/>
    <w:rsid w:val="00950736"/>
    <w:rsid w:val="00954950"/>
    <w:rsid w:val="009648B1"/>
    <w:rsid w:val="009710E7"/>
    <w:rsid w:val="00973C95"/>
    <w:rsid w:val="009748C6"/>
    <w:rsid w:val="0097643D"/>
    <w:rsid w:val="00980262"/>
    <w:rsid w:val="009827A5"/>
    <w:rsid w:val="00993AFB"/>
    <w:rsid w:val="009A1816"/>
    <w:rsid w:val="009A49EF"/>
    <w:rsid w:val="009C557C"/>
    <w:rsid w:val="009C6555"/>
    <w:rsid w:val="009D5418"/>
    <w:rsid w:val="009E4F84"/>
    <w:rsid w:val="009F030C"/>
    <w:rsid w:val="009F6545"/>
    <w:rsid w:val="009F772E"/>
    <w:rsid w:val="00A02120"/>
    <w:rsid w:val="00A04E28"/>
    <w:rsid w:val="00A07037"/>
    <w:rsid w:val="00A1095E"/>
    <w:rsid w:val="00A109CA"/>
    <w:rsid w:val="00A10AAF"/>
    <w:rsid w:val="00A11BB4"/>
    <w:rsid w:val="00A22F24"/>
    <w:rsid w:val="00A2443B"/>
    <w:rsid w:val="00A25F75"/>
    <w:rsid w:val="00A44042"/>
    <w:rsid w:val="00A64F1E"/>
    <w:rsid w:val="00A74147"/>
    <w:rsid w:val="00A742E1"/>
    <w:rsid w:val="00A76BF7"/>
    <w:rsid w:val="00A80033"/>
    <w:rsid w:val="00A825D1"/>
    <w:rsid w:val="00A828E8"/>
    <w:rsid w:val="00AA2450"/>
    <w:rsid w:val="00AA3790"/>
    <w:rsid w:val="00AB66A4"/>
    <w:rsid w:val="00AC0421"/>
    <w:rsid w:val="00AC2E52"/>
    <w:rsid w:val="00AC35CB"/>
    <w:rsid w:val="00AD5C84"/>
    <w:rsid w:val="00AD5D9C"/>
    <w:rsid w:val="00AD72F2"/>
    <w:rsid w:val="00AE077D"/>
    <w:rsid w:val="00AE7DE2"/>
    <w:rsid w:val="00AF55E0"/>
    <w:rsid w:val="00AF5979"/>
    <w:rsid w:val="00AF6B11"/>
    <w:rsid w:val="00B028AF"/>
    <w:rsid w:val="00B03938"/>
    <w:rsid w:val="00B03CE6"/>
    <w:rsid w:val="00B10325"/>
    <w:rsid w:val="00B17F22"/>
    <w:rsid w:val="00B32F01"/>
    <w:rsid w:val="00B34C09"/>
    <w:rsid w:val="00B516F2"/>
    <w:rsid w:val="00B51BAF"/>
    <w:rsid w:val="00B52345"/>
    <w:rsid w:val="00B5347A"/>
    <w:rsid w:val="00B61466"/>
    <w:rsid w:val="00B91D13"/>
    <w:rsid w:val="00B91D29"/>
    <w:rsid w:val="00B924F5"/>
    <w:rsid w:val="00B96186"/>
    <w:rsid w:val="00B967D4"/>
    <w:rsid w:val="00BC62EB"/>
    <w:rsid w:val="00BC6641"/>
    <w:rsid w:val="00BD2508"/>
    <w:rsid w:val="00BF06D2"/>
    <w:rsid w:val="00C04F44"/>
    <w:rsid w:val="00C122A0"/>
    <w:rsid w:val="00C34737"/>
    <w:rsid w:val="00C42BBC"/>
    <w:rsid w:val="00C50B26"/>
    <w:rsid w:val="00C56420"/>
    <w:rsid w:val="00C640A3"/>
    <w:rsid w:val="00C67FB1"/>
    <w:rsid w:val="00C77218"/>
    <w:rsid w:val="00C80D59"/>
    <w:rsid w:val="00C85B73"/>
    <w:rsid w:val="00C91F22"/>
    <w:rsid w:val="00C940A5"/>
    <w:rsid w:val="00CA11D8"/>
    <w:rsid w:val="00CA58E6"/>
    <w:rsid w:val="00CB3702"/>
    <w:rsid w:val="00CC4A4A"/>
    <w:rsid w:val="00CC5EBC"/>
    <w:rsid w:val="00CC5EC1"/>
    <w:rsid w:val="00CC6108"/>
    <w:rsid w:val="00CC7A92"/>
    <w:rsid w:val="00CD037F"/>
    <w:rsid w:val="00CD570E"/>
    <w:rsid w:val="00CE02F0"/>
    <w:rsid w:val="00CE21E0"/>
    <w:rsid w:val="00D0033A"/>
    <w:rsid w:val="00D0238A"/>
    <w:rsid w:val="00D1096C"/>
    <w:rsid w:val="00D11247"/>
    <w:rsid w:val="00D14D91"/>
    <w:rsid w:val="00D14E7E"/>
    <w:rsid w:val="00D21FC4"/>
    <w:rsid w:val="00D32639"/>
    <w:rsid w:val="00D33C0E"/>
    <w:rsid w:val="00D36995"/>
    <w:rsid w:val="00D52434"/>
    <w:rsid w:val="00D57004"/>
    <w:rsid w:val="00D60FB6"/>
    <w:rsid w:val="00D63DA6"/>
    <w:rsid w:val="00D67ED8"/>
    <w:rsid w:val="00D70739"/>
    <w:rsid w:val="00D71FEF"/>
    <w:rsid w:val="00D73E41"/>
    <w:rsid w:val="00D74E57"/>
    <w:rsid w:val="00D77EB9"/>
    <w:rsid w:val="00D861E6"/>
    <w:rsid w:val="00D90201"/>
    <w:rsid w:val="00D925E8"/>
    <w:rsid w:val="00D93498"/>
    <w:rsid w:val="00D949AA"/>
    <w:rsid w:val="00DB3FC1"/>
    <w:rsid w:val="00DB6489"/>
    <w:rsid w:val="00DC73B8"/>
    <w:rsid w:val="00DE3DC4"/>
    <w:rsid w:val="00DF3A1A"/>
    <w:rsid w:val="00DF79C9"/>
    <w:rsid w:val="00E10CEF"/>
    <w:rsid w:val="00E11751"/>
    <w:rsid w:val="00E1738A"/>
    <w:rsid w:val="00E20710"/>
    <w:rsid w:val="00E218ED"/>
    <w:rsid w:val="00E41999"/>
    <w:rsid w:val="00E62B6C"/>
    <w:rsid w:val="00E66EE6"/>
    <w:rsid w:val="00E67DDF"/>
    <w:rsid w:val="00E7539E"/>
    <w:rsid w:val="00E84F76"/>
    <w:rsid w:val="00E877DA"/>
    <w:rsid w:val="00E94658"/>
    <w:rsid w:val="00EA341E"/>
    <w:rsid w:val="00EA3F79"/>
    <w:rsid w:val="00EA4785"/>
    <w:rsid w:val="00EB240B"/>
    <w:rsid w:val="00EB2FFD"/>
    <w:rsid w:val="00EB5D3A"/>
    <w:rsid w:val="00EC4037"/>
    <w:rsid w:val="00ED468A"/>
    <w:rsid w:val="00EE3B7C"/>
    <w:rsid w:val="00EE6794"/>
    <w:rsid w:val="00EF2AAC"/>
    <w:rsid w:val="00EF42B5"/>
    <w:rsid w:val="00EF59B0"/>
    <w:rsid w:val="00EF61AB"/>
    <w:rsid w:val="00F00B76"/>
    <w:rsid w:val="00F02278"/>
    <w:rsid w:val="00F064AF"/>
    <w:rsid w:val="00F1235D"/>
    <w:rsid w:val="00F132AA"/>
    <w:rsid w:val="00F20694"/>
    <w:rsid w:val="00F2670B"/>
    <w:rsid w:val="00F42DCB"/>
    <w:rsid w:val="00F508BB"/>
    <w:rsid w:val="00F55CDD"/>
    <w:rsid w:val="00F56948"/>
    <w:rsid w:val="00F6790E"/>
    <w:rsid w:val="00F80DE3"/>
    <w:rsid w:val="00FA4E02"/>
    <w:rsid w:val="00FB654F"/>
    <w:rsid w:val="00FC443B"/>
    <w:rsid w:val="00FC7A6A"/>
    <w:rsid w:val="00FD14D1"/>
    <w:rsid w:val="00FD161D"/>
    <w:rsid w:val="00FD5C1B"/>
    <w:rsid w:val="00FF2958"/>
    <w:rsid w:val="00FF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2DED5E"/>
  <w15:docId w15:val="{6A671AA4-57FD-094F-9E72-85A8BE576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eading 1 - Gage"/>
    <w:basedOn w:val="Normal"/>
    <w:next w:val="Normal"/>
    <w:link w:val="Heading1Char"/>
    <w:uiPriority w:val="9"/>
    <w:qFormat/>
    <w:rsid w:val="00381A1C"/>
    <w:pPr>
      <w:keepNext/>
      <w:keepLines/>
      <w:spacing w:before="480" w:line="480" w:lineRule="exact"/>
      <w:outlineLvl w:val="0"/>
    </w:pPr>
    <w:rPr>
      <w:rFonts w:asciiTheme="majorHAnsi" w:eastAsiaTheme="majorEastAsia" w:hAnsiTheme="majorHAnsi" w:cstheme="majorBidi"/>
      <w:b/>
      <w:bCs/>
      <w:color w:val="D53C2A"/>
      <w:sz w:val="40"/>
      <w:szCs w:val="40"/>
    </w:rPr>
  </w:style>
  <w:style w:type="paragraph" w:styleId="Heading2">
    <w:name w:val="heading 2"/>
    <w:aliases w:val="Heading 2 - Gage"/>
    <w:next w:val="Normal"/>
    <w:link w:val="Heading2Char"/>
    <w:uiPriority w:val="9"/>
    <w:unhideWhenUsed/>
    <w:qFormat/>
    <w:rsid w:val="00381A1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Cs/>
      <w:color w:val="D53C2A"/>
      <w:sz w:val="34"/>
      <w:szCs w:val="26"/>
    </w:rPr>
  </w:style>
  <w:style w:type="paragraph" w:styleId="Heading3">
    <w:name w:val="heading 3"/>
    <w:aliases w:val="Heading 3 - Gage"/>
    <w:basedOn w:val="Normal"/>
    <w:next w:val="Normal"/>
    <w:link w:val="Heading3Char"/>
    <w:uiPriority w:val="9"/>
    <w:unhideWhenUsed/>
    <w:qFormat/>
    <w:rsid w:val="00515F2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C3352"/>
      <w:sz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072D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F15833" w:themeColor="accent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008E5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CC320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04D6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87210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04D6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87210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04D6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500000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04D6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500000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- Gage Char"/>
    <w:basedOn w:val="DefaultParagraphFont"/>
    <w:link w:val="Heading1"/>
    <w:uiPriority w:val="9"/>
    <w:rsid w:val="00381A1C"/>
    <w:rPr>
      <w:rFonts w:asciiTheme="majorHAnsi" w:eastAsiaTheme="majorEastAsia" w:hAnsiTheme="majorHAnsi" w:cstheme="majorBidi"/>
      <w:b/>
      <w:bCs/>
      <w:color w:val="D53C2A"/>
      <w:sz w:val="40"/>
      <w:szCs w:val="40"/>
    </w:rPr>
  </w:style>
  <w:style w:type="character" w:customStyle="1" w:styleId="Heading2Char">
    <w:name w:val="Heading 2 Char"/>
    <w:aliases w:val="Heading 2 - Gage Char"/>
    <w:basedOn w:val="DefaultParagraphFont"/>
    <w:link w:val="Heading2"/>
    <w:uiPriority w:val="9"/>
    <w:rsid w:val="00381A1C"/>
    <w:rPr>
      <w:rFonts w:asciiTheme="majorHAnsi" w:eastAsiaTheme="majorEastAsia" w:hAnsiTheme="majorHAnsi" w:cstheme="majorBidi"/>
      <w:bCs/>
      <w:color w:val="D53C2A"/>
      <w:sz w:val="34"/>
      <w:szCs w:val="26"/>
    </w:rPr>
  </w:style>
  <w:style w:type="paragraph" w:styleId="Header">
    <w:name w:val="header"/>
    <w:basedOn w:val="Normal"/>
    <w:link w:val="HeaderChar"/>
    <w:uiPriority w:val="99"/>
    <w:unhideWhenUsed/>
    <w:rsid w:val="0065772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723"/>
  </w:style>
  <w:style w:type="paragraph" w:styleId="BalloonText">
    <w:name w:val="Balloon Text"/>
    <w:basedOn w:val="Normal"/>
    <w:link w:val="BalloonTextChar"/>
    <w:uiPriority w:val="99"/>
    <w:semiHidden/>
    <w:unhideWhenUsed/>
    <w:rsid w:val="0079153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53A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AA3790"/>
  </w:style>
  <w:style w:type="character" w:customStyle="1" w:styleId="Heading3Char">
    <w:name w:val="Heading 3 Char"/>
    <w:aliases w:val="Heading 3 - Gage Char"/>
    <w:basedOn w:val="DefaultParagraphFont"/>
    <w:link w:val="Heading3"/>
    <w:uiPriority w:val="9"/>
    <w:rsid w:val="00515F2B"/>
    <w:rPr>
      <w:rFonts w:asciiTheme="majorHAnsi" w:eastAsiaTheme="majorEastAsia" w:hAnsiTheme="majorHAnsi" w:cstheme="majorBidi"/>
      <w:b/>
      <w:bCs/>
      <w:color w:val="5C3352"/>
      <w:sz w:val="30"/>
    </w:rPr>
  </w:style>
  <w:style w:type="paragraph" w:customStyle="1" w:styleId="GAGEBodyText">
    <w:name w:val="GAGE Body Text"/>
    <w:qFormat/>
    <w:rsid w:val="005C28EE"/>
    <w:pPr>
      <w:shd w:val="clear" w:color="auto" w:fill="FFFFFF"/>
      <w:spacing w:after="120"/>
      <w:jc w:val="both"/>
    </w:pPr>
    <w:rPr>
      <w:rFonts w:ascii="Calibri" w:hAnsi="Calibri" w:cs="Times New Roman"/>
      <w:sz w:val="22"/>
      <w:szCs w:val="22"/>
    </w:rPr>
  </w:style>
  <w:style w:type="paragraph" w:customStyle="1" w:styleId="GAGEDisclaimertext">
    <w:name w:val="GAGE Disclaimer text"/>
    <w:basedOn w:val="Normal"/>
    <w:qFormat/>
    <w:rsid w:val="00A44042"/>
    <w:pPr>
      <w:widowControl w:val="0"/>
      <w:autoSpaceDE w:val="0"/>
      <w:autoSpaceDN w:val="0"/>
      <w:adjustRightInd w:val="0"/>
    </w:pPr>
    <w:rPr>
      <w:rFonts w:ascii="Calibri" w:hAnsi="Calibri" w:cs="Calibri"/>
      <w:i/>
      <w:iCs/>
      <w:sz w:val="16"/>
      <w:szCs w:val="20"/>
      <w:lang w:val="en-US"/>
    </w:rPr>
  </w:style>
  <w:style w:type="paragraph" w:customStyle="1" w:styleId="GAGEContentslist">
    <w:name w:val="GAGE Contents list"/>
    <w:basedOn w:val="Normal"/>
    <w:qFormat/>
    <w:rsid w:val="00B51BAF"/>
    <w:pPr>
      <w:numPr>
        <w:numId w:val="1"/>
      </w:numPr>
      <w:spacing w:before="160" w:line="400" w:lineRule="exact"/>
      <w:ind w:left="142" w:hanging="426"/>
      <w:contextualSpacing/>
    </w:pPr>
    <w:rPr>
      <w:rFonts w:ascii="Calibri" w:hAnsi="Calibri"/>
      <w:color w:val="141313"/>
      <w:sz w:val="30"/>
      <w:szCs w:val="30"/>
    </w:rPr>
  </w:style>
  <w:style w:type="paragraph" w:customStyle="1" w:styleId="GAGEcoverheading">
    <w:name w:val="GAGE cover heading"/>
    <w:basedOn w:val="Normal"/>
    <w:qFormat/>
    <w:rsid w:val="002D3170"/>
    <w:pPr>
      <w:spacing w:line="560" w:lineRule="exact"/>
      <w:ind w:left="-709"/>
      <w:contextualSpacing/>
    </w:pPr>
    <w:rPr>
      <w:rFonts w:ascii="Gotham Rounded Bold" w:hAnsi="Gotham Rounded Bold"/>
      <w:caps/>
      <w:color w:val="FFFFFF" w:themeColor="background1"/>
      <w:sz w:val="52"/>
      <w:szCs w:val="52"/>
    </w:rPr>
  </w:style>
  <w:style w:type="paragraph" w:customStyle="1" w:styleId="GAGECoverdate">
    <w:name w:val="GAGE Cover date"/>
    <w:next w:val="GAGEBodyText"/>
    <w:qFormat/>
    <w:rsid w:val="002D3170"/>
    <w:pPr>
      <w:spacing w:before="280" w:line="480" w:lineRule="exact"/>
      <w:ind w:left="-709"/>
    </w:pPr>
    <w:rPr>
      <w:rFonts w:ascii="Gotham Rounded Medium" w:hAnsi="Gotham Rounded Medium"/>
      <w:color w:val="030000" w:themeColor="text1"/>
      <w:sz w:val="44"/>
      <w:szCs w:val="44"/>
    </w:rPr>
  </w:style>
  <w:style w:type="paragraph" w:customStyle="1" w:styleId="GAGESubHeading">
    <w:name w:val="GAGE Sub Heading"/>
    <w:next w:val="GAGEBodyText"/>
    <w:rsid w:val="007A070D"/>
    <w:pPr>
      <w:ind w:left="-284"/>
    </w:pPr>
    <w:rPr>
      <w:rFonts w:ascii="Gotham Rounded Medium" w:hAnsi="Gotham Rounded Medium"/>
      <w:color w:val="5E3251"/>
      <w:sz w:val="30"/>
      <w:szCs w:val="30"/>
    </w:rPr>
  </w:style>
  <w:style w:type="paragraph" w:customStyle="1" w:styleId="GAGEpullquote">
    <w:name w:val="GAGE pull quote"/>
    <w:qFormat/>
    <w:rsid w:val="007A070D"/>
    <w:pPr>
      <w:spacing w:before="100"/>
    </w:pPr>
    <w:rPr>
      <w:rFonts w:ascii="Calibri" w:hAnsi="Calibri"/>
      <w:b/>
      <w:bCs/>
      <w:noProof/>
      <w:color w:val="5E3251"/>
      <w:sz w:val="26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33405"/>
    <w:pPr>
      <w:spacing w:line="276" w:lineRule="auto"/>
      <w:outlineLvl w:val="9"/>
    </w:pPr>
    <w:rPr>
      <w:sz w:val="30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109CA"/>
    <w:pPr>
      <w:tabs>
        <w:tab w:val="right" w:leader="dot" w:pos="9781"/>
      </w:tabs>
      <w:spacing w:before="240"/>
      <w:ind w:left="284" w:hanging="284"/>
    </w:pPr>
    <w:rPr>
      <w:rFonts w:ascii="Calibri" w:hAnsi="Calibri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77EB9"/>
    <w:pPr>
      <w:tabs>
        <w:tab w:val="right" w:leader="dot" w:pos="9781"/>
      </w:tabs>
    </w:pPr>
    <w:rPr>
      <w:rFonts w:ascii="Calibri" w:hAnsi="Calibri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77EB9"/>
    <w:pPr>
      <w:tabs>
        <w:tab w:val="right" w:leader="dot" w:pos="9214"/>
      </w:tabs>
    </w:pPr>
    <w:rPr>
      <w:rFonts w:ascii="Calibri" w:hAnsi="Calibri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76BF7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76BF7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76BF7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76BF7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76BF7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76BF7"/>
    <w:pPr>
      <w:ind w:left="192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549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4950"/>
  </w:style>
  <w:style w:type="numbering" w:customStyle="1" w:styleId="GageStyle">
    <w:name w:val="Gage Style"/>
    <w:uiPriority w:val="99"/>
    <w:rsid w:val="00EA4785"/>
    <w:pPr>
      <w:numPr>
        <w:numId w:val="2"/>
      </w:numPr>
    </w:pPr>
  </w:style>
  <w:style w:type="paragraph" w:styleId="FootnoteText">
    <w:name w:val="footnote text"/>
    <w:aliases w:val="Gage Footnote Text"/>
    <w:basedOn w:val="Normal"/>
    <w:link w:val="FootnoteTextChar"/>
    <w:uiPriority w:val="99"/>
    <w:unhideWhenUsed/>
    <w:rsid w:val="008979A2"/>
    <w:pPr>
      <w:ind w:left="-284"/>
    </w:pPr>
    <w:rPr>
      <w:rFonts w:asciiTheme="majorHAnsi" w:hAnsiTheme="majorHAnsi"/>
    </w:rPr>
  </w:style>
  <w:style w:type="paragraph" w:customStyle="1" w:styleId="GAGEBullet">
    <w:name w:val="GAGE Bullet"/>
    <w:basedOn w:val="GAGEBodyText"/>
    <w:qFormat/>
    <w:rsid w:val="00004D0A"/>
    <w:pPr>
      <w:keepLines/>
      <w:numPr>
        <w:numId w:val="3"/>
      </w:numPr>
    </w:pPr>
  </w:style>
  <w:style w:type="character" w:customStyle="1" w:styleId="FootnoteTextChar">
    <w:name w:val="Footnote Text Char"/>
    <w:aliases w:val="Gage Footnote Text Char"/>
    <w:basedOn w:val="DefaultParagraphFont"/>
    <w:link w:val="FootnoteText"/>
    <w:uiPriority w:val="99"/>
    <w:rsid w:val="008979A2"/>
    <w:rPr>
      <w:rFonts w:asciiTheme="majorHAnsi" w:hAnsiTheme="majorHAnsi"/>
    </w:rPr>
  </w:style>
  <w:style w:type="character" w:styleId="FootnoteReference">
    <w:name w:val="footnote reference"/>
    <w:aliases w:val="Gage Footnote Reference"/>
    <w:basedOn w:val="DefaultParagraphFont"/>
    <w:uiPriority w:val="99"/>
    <w:unhideWhenUsed/>
    <w:rsid w:val="00664953"/>
    <w:rPr>
      <w:rFonts w:asciiTheme="majorHAnsi" w:hAnsiTheme="majorHAnsi"/>
      <w:vertAlign w:val="superscript"/>
    </w:rPr>
  </w:style>
  <w:style w:type="paragraph" w:customStyle="1" w:styleId="GAGETableTitle">
    <w:name w:val="GAGE Table Title"/>
    <w:basedOn w:val="Heading3"/>
    <w:qFormat/>
    <w:rsid w:val="00B10325"/>
    <w:pPr>
      <w:numPr>
        <w:numId w:val="11"/>
      </w:numPr>
      <w:tabs>
        <w:tab w:val="left" w:pos="964"/>
        <w:tab w:val="left" w:pos="1077"/>
      </w:tabs>
      <w:jc w:val="both"/>
    </w:pPr>
    <w:rPr>
      <w:b w:val="0"/>
      <w:sz w:val="24"/>
    </w:rPr>
  </w:style>
  <w:style w:type="paragraph" w:customStyle="1" w:styleId="TableofContents">
    <w:name w:val="Table of Contents"/>
    <w:qFormat/>
    <w:rsid w:val="00625D94"/>
    <w:pPr>
      <w:ind w:left="-284"/>
    </w:pPr>
    <w:rPr>
      <w:rFonts w:asciiTheme="majorHAnsi" w:eastAsiaTheme="majorEastAsia" w:hAnsiTheme="majorHAnsi" w:cstheme="majorBidi"/>
      <w:b/>
      <w:bCs/>
      <w:color w:val="D53C2A"/>
      <w:sz w:val="40"/>
      <w:szCs w:val="40"/>
    </w:rPr>
  </w:style>
  <w:style w:type="paragraph" w:customStyle="1" w:styleId="GAGEFigureTitle">
    <w:name w:val="GAGE Figure Title"/>
    <w:basedOn w:val="GAGETableTitle"/>
    <w:qFormat/>
    <w:rsid w:val="00B10325"/>
    <w:pPr>
      <w:numPr>
        <w:numId w:val="12"/>
      </w:numPr>
      <w:ind w:left="0" w:firstLine="0"/>
    </w:pPr>
    <w:rPr>
      <w:szCs w:val="26"/>
    </w:rPr>
  </w:style>
  <w:style w:type="table" w:styleId="TableGrid">
    <w:name w:val="Table Grid"/>
    <w:basedOn w:val="TableNormal"/>
    <w:uiPriority w:val="39"/>
    <w:rsid w:val="00A800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21">
    <w:name w:val="Grid Table 4 - Accent 21"/>
    <w:basedOn w:val="TableNormal"/>
    <w:uiPriority w:val="49"/>
    <w:rsid w:val="00D21FC4"/>
    <w:tblPr>
      <w:tblStyleRowBandSize w:val="1"/>
      <w:tblStyleColBandSize w:val="1"/>
      <w:tblBorders>
        <w:top w:val="single" w:sz="4" w:space="0" w:color="BB89AF" w:themeColor="accent2" w:themeTint="99"/>
        <w:left w:val="single" w:sz="4" w:space="0" w:color="BB89AF" w:themeColor="accent2" w:themeTint="99"/>
        <w:bottom w:val="single" w:sz="4" w:space="0" w:color="BB89AF" w:themeColor="accent2" w:themeTint="99"/>
        <w:right w:val="single" w:sz="4" w:space="0" w:color="BB89AF" w:themeColor="accent2" w:themeTint="99"/>
        <w:insideH w:val="single" w:sz="4" w:space="0" w:color="BB89AF" w:themeColor="accent2" w:themeTint="99"/>
        <w:insideV w:val="single" w:sz="4" w:space="0" w:color="BB89A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A74" w:themeColor="accent2"/>
          <w:left w:val="single" w:sz="4" w:space="0" w:color="814A74" w:themeColor="accent2"/>
          <w:bottom w:val="single" w:sz="4" w:space="0" w:color="814A74" w:themeColor="accent2"/>
          <w:right w:val="single" w:sz="4" w:space="0" w:color="814A74" w:themeColor="accent2"/>
          <w:insideH w:val="nil"/>
          <w:insideV w:val="nil"/>
        </w:tcBorders>
        <w:shd w:val="clear" w:color="auto" w:fill="814A74" w:themeFill="accent2"/>
      </w:tcPr>
    </w:tblStylePr>
    <w:tblStylePr w:type="lastRow">
      <w:rPr>
        <w:b/>
        <w:bCs/>
      </w:rPr>
      <w:tblPr/>
      <w:tcPr>
        <w:tcBorders>
          <w:top w:val="double" w:sz="4" w:space="0" w:color="814A7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4" w:themeFill="accent2" w:themeFillTint="33"/>
      </w:tcPr>
    </w:tblStylePr>
    <w:tblStylePr w:type="band1Horz">
      <w:tblPr/>
      <w:tcPr>
        <w:shd w:val="clear" w:color="auto" w:fill="E8D7E4" w:themeFill="accent2" w:themeFillTint="33"/>
      </w:tcPr>
    </w:tblStylePr>
  </w:style>
  <w:style w:type="paragraph" w:customStyle="1" w:styleId="Default">
    <w:name w:val="Default"/>
    <w:rsid w:val="00D21FC4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381A1C"/>
    <w:pPr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D21F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1F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1FC4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77EB9"/>
    <w:rPr>
      <w:color w:val="814A74"/>
      <w:u w:val="single"/>
    </w:rPr>
  </w:style>
  <w:style w:type="table" w:customStyle="1" w:styleId="GridTable4-Accent211">
    <w:name w:val="Grid Table 4 - Accent 211"/>
    <w:basedOn w:val="TableNormal"/>
    <w:uiPriority w:val="49"/>
    <w:rsid w:val="00C122A0"/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1072D"/>
    <w:rPr>
      <w:rFonts w:asciiTheme="majorHAnsi" w:eastAsiaTheme="majorEastAsia" w:hAnsiTheme="majorHAnsi" w:cstheme="majorBidi"/>
      <w:b/>
      <w:bCs/>
      <w:i/>
      <w:iCs/>
      <w:color w:val="F15833" w:themeColor="accent1"/>
      <w:sz w:val="22"/>
      <w:szCs w:val="22"/>
    </w:rPr>
  </w:style>
  <w:style w:type="paragraph" w:styleId="NoSpacing">
    <w:name w:val="No Spacing"/>
    <w:uiPriority w:val="1"/>
    <w:qFormat/>
    <w:rsid w:val="0081072D"/>
    <w:rPr>
      <w:rFonts w:eastAsiaTheme="minorHAns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72D"/>
    <w:pPr>
      <w:spacing w:after="200"/>
    </w:pPr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72D"/>
    <w:rPr>
      <w:rFonts w:eastAsiaTheme="minorHAnsi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81072D"/>
  </w:style>
  <w:style w:type="character" w:styleId="HTMLCite">
    <w:name w:val="HTML Cite"/>
    <w:basedOn w:val="DefaultParagraphFont"/>
    <w:uiPriority w:val="99"/>
    <w:semiHidden/>
    <w:unhideWhenUsed/>
    <w:rsid w:val="0081072D"/>
    <w:rPr>
      <w:i/>
      <w:iCs/>
    </w:rPr>
  </w:style>
  <w:style w:type="character" w:customStyle="1" w:styleId="A9">
    <w:name w:val="A9"/>
    <w:uiPriority w:val="99"/>
    <w:rsid w:val="0081072D"/>
    <w:rPr>
      <w:rFonts w:cs="BentonSans Book"/>
      <w:color w:val="000000"/>
      <w:sz w:val="17"/>
      <w:szCs w:val="17"/>
    </w:rPr>
  </w:style>
  <w:style w:type="character" w:customStyle="1" w:styleId="ref-journal">
    <w:name w:val="ref-journal"/>
    <w:basedOn w:val="DefaultParagraphFont"/>
    <w:rsid w:val="0081072D"/>
  </w:style>
  <w:style w:type="character" w:customStyle="1" w:styleId="ref-vol">
    <w:name w:val="ref-vol"/>
    <w:basedOn w:val="DefaultParagraphFont"/>
    <w:rsid w:val="0081072D"/>
  </w:style>
  <w:style w:type="character" w:styleId="FollowedHyperlink">
    <w:name w:val="FollowedHyperlink"/>
    <w:basedOn w:val="DefaultParagraphFont"/>
    <w:uiPriority w:val="99"/>
    <w:semiHidden/>
    <w:unhideWhenUsed/>
    <w:rsid w:val="0081072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1072D"/>
    <w:rPr>
      <w:rFonts w:eastAsiaTheme="minorHAnsi"/>
      <w:sz w:val="22"/>
      <w:szCs w:val="22"/>
    </w:rPr>
  </w:style>
  <w:style w:type="character" w:customStyle="1" w:styleId="A2">
    <w:name w:val="A2"/>
    <w:uiPriority w:val="99"/>
    <w:rsid w:val="0081072D"/>
    <w:rPr>
      <w:rFonts w:cs="Helvetica Neue"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1072D"/>
    <w:rPr>
      <w:i/>
      <w:iCs/>
    </w:rPr>
  </w:style>
  <w:style w:type="paragraph" w:customStyle="1" w:styleId="NormalWeb">
    <w:name w:val="NormalWeb"/>
    <w:uiPriority w:val="99"/>
    <w:rsid w:val="0081072D"/>
    <w:pPr>
      <w:spacing w:before="99" w:beforeAutospacing="1" w:after="99" w:afterAutospacing="1" w:line="276" w:lineRule="auto"/>
    </w:pPr>
    <w:rPr>
      <w:rFonts w:ascii="Verdana" w:eastAsia="Times New Roman" w:hAnsi="Verdana" w:cs="Verdana"/>
      <w:lang w:eastAsia="en-GB"/>
    </w:rPr>
  </w:style>
  <w:style w:type="character" w:customStyle="1" w:styleId="HTMLBodyChar">
    <w:name w:val="HTML Body Char"/>
    <w:link w:val="HTMLBody"/>
    <w:locked/>
    <w:rsid w:val="0081072D"/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HTMLBody">
    <w:name w:val="HTML Body"/>
    <w:link w:val="HTMLBodyChar"/>
    <w:rsid w:val="0081072D"/>
    <w:pPr>
      <w:snapToGrid w:val="0"/>
    </w:pPr>
    <w:rPr>
      <w:rFonts w:ascii="Arial" w:eastAsia="Times New Roman" w:hAnsi="Arial" w:cs="Times New Roman"/>
      <w:sz w:val="20"/>
      <w:szCs w:val="20"/>
      <w:lang w:val="en-AU"/>
    </w:rPr>
  </w:style>
  <w:style w:type="character" w:customStyle="1" w:styleId="eop">
    <w:name w:val="eop"/>
    <w:basedOn w:val="DefaultParagraphFont"/>
    <w:rsid w:val="0081072D"/>
  </w:style>
  <w:style w:type="character" w:customStyle="1" w:styleId="normaltextrun">
    <w:name w:val="normaltextrun"/>
    <w:basedOn w:val="DefaultParagraphFont"/>
    <w:rsid w:val="0081072D"/>
  </w:style>
  <w:style w:type="character" w:customStyle="1" w:styleId="qtitle">
    <w:name w:val="qtitle"/>
    <w:basedOn w:val="DefaultParagraphFont"/>
    <w:rsid w:val="0081072D"/>
  </w:style>
  <w:style w:type="character" w:customStyle="1" w:styleId="author">
    <w:name w:val="author"/>
    <w:basedOn w:val="DefaultParagraphFont"/>
    <w:rsid w:val="0081072D"/>
  </w:style>
  <w:style w:type="character" w:customStyle="1" w:styleId="pubyear">
    <w:name w:val="pubyear"/>
    <w:basedOn w:val="DefaultParagraphFont"/>
    <w:rsid w:val="0081072D"/>
  </w:style>
  <w:style w:type="character" w:customStyle="1" w:styleId="articletitle">
    <w:name w:val="articletitle"/>
    <w:basedOn w:val="DefaultParagraphFont"/>
    <w:rsid w:val="0081072D"/>
  </w:style>
  <w:style w:type="character" w:customStyle="1" w:styleId="journaltitle">
    <w:name w:val="journaltitle"/>
    <w:basedOn w:val="DefaultParagraphFont"/>
    <w:rsid w:val="0081072D"/>
  </w:style>
  <w:style w:type="character" w:customStyle="1" w:styleId="vol">
    <w:name w:val="vol"/>
    <w:basedOn w:val="DefaultParagraphFont"/>
    <w:rsid w:val="0081072D"/>
  </w:style>
  <w:style w:type="character" w:customStyle="1" w:styleId="citedissue">
    <w:name w:val="citedissue"/>
    <w:basedOn w:val="DefaultParagraphFont"/>
    <w:rsid w:val="0081072D"/>
  </w:style>
  <w:style w:type="character" w:customStyle="1" w:styleId="pagefirst">
    <w:name w:val="pagefirst"/>
    <w:basedOn w:val="DefaultParagraphFont"/>
    <w:rsid w:val="0081072D"/>
  </w:style>
  <w:style w:type="character" w:customStyle="1" w:styleId="pagelast">
    <w:name w:val="pagelast"/>
    <w:basedOn w:val="DefaultParagraphFont"/>
    <w:rsid w:val="0081072D"/>
  </w:style>
  <w:style w:type="character" w:customStyle="1" w:styleId="journalname">
    <w:name w:val="journalname"/>
    <w:basedOn w:val="DefaultParagraphFont"/>
    <w:rsid w:val="0081072D"/>
  </w:style>
  <w:style w:type="character" w:customStyle="1" w:styleId="volume">
    <w:name w:val="volume"/>
    <w:basedOn w:val="DefaultParagraphFont"/>
    <w:rsid w:val="0081072D"/>
  </w:style>
  <w:style w:type="character" w:customStyle="1" w:styleId="slug-pub-date">
    <w:name w:val="slug-pub-date"/>
    <w:basedOn w:val="DefaultParagraphFont"/>
    <w:rsid w:val="0081072D"/>
  </w:style>
  <w:style w:type="character" w:customStyle="1" w:styleId="slug-vol">
    <w:name w:val="slug-vol"/>
    <w:basedOn w:val="DefaultParagraphFont"/>
    <w:rsid w:val="0081072D"/>
  </w:style>
  <w:style w:type="character" w:customStyle="1" w:styleId="slug-issue">
    <w:name w:val="slug-issue"/>
    <w:basedOn w:val="DefaultParagraphFont"/>
    <w:rsid w:val="0081072D"/>
  </w:style>
  <w:style w:type="character" w:customStyle="1" w:styleId="slug-pages">
    <w:name w:val="slug-pages"/>
    <w:basedOn w:val="DefaultParagraphFont"/>
    <w:rsid w:val="0081072D"/>
  </w:style>
  <w:style w:type="paragraph" w:customStyle="1" w:styleId="EndNoteBibliography">
    <w:name w:val="EndNote Bibliography"/>
    <w:basedOn w:val="Normal"/>
    <w:link w:val="EndNoteBibliographyChar"/>
    <w:rsid w:val="0081072D"/>
    <w:rPr>
      <w:rFonts w:ascii="Calibri" w:eastAsia="Times New Roman" w:hAnsi="Calibri" w:cs="Times New Roman"/>
      <w:noProof/>
      <w:sz w:val="20"/>
      <w:szCs w:val="20"/>
      <w:lang w:val="en-AU" w:eastAsia="en-AU"/>
    </w:rPr>
  </w:style>
  <w:style w:type="character" w:customStyle="1" w:styleId="EndNoteBibliographyChar">
    <w:name w:val="EndNote Bibliography Char"/>
    <w:basedOn w:val="HTMLBodyChar"/>
    <w:link w:val="EndNoteBibliography"/>
    <w:rsid w:val="0081072D"/>
    <w:rPr>
      <w:rFonts w:ascii="Calibri" w:eastAsia="Times New Roman" w:hAnsi="Calibri" w:cs="Times New Roman"/>
      <w:noProof/>
      <w:sz w:val="20"/>
      <w:szCs w:val="20"/>
      <w:lang w:val="en-AU" w:eastAsia="en-AU"/>
    </w:rPr>
  </w:style>
  <w:style w:type="character" w:customStyle="1" w:styleId="a-size-large">
    <w:name w:val="a-size-large"/>
    <w:basedOn w:val="DefaultParagraphFont"/>
    <w:rsid w:val="0081072D"/>
  </w:style>
  <w:style w:type="character" w:styleId="Strong">
    <w:name w:val="Strong"/>
    <w:basedOn w:val="DefaultParagraphFont"/>
    <w:uiPriority w:val="22"/>
    <w:qFormat/>
    <w:rsid w:val="0081072D"/>
    <w:rPr>
      <w:b/>
      <w:bCs/>
    </w:rPr>
  </w:style>
  <w:style w:type="paragraph" w:styleId="NormalWeb0">
    <w:name w:val="Normal (Web)"/>
    <w:basedOn w:val="Normal"/>
    <w:uiPriority w:val="99"/>
    <w:unhideWhenUsed/>
    <w:rsid w:val="0081072D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008E5"/>
    <w:rPr>
      <w:rFonts w:asciiTheme="majorHAnsi" w:eastAsiaTheme="majorEastAsia" w:hAnsiTheme="majorHAnsi" w:cstheme="majorBidi"/>
      <w:color w:val="CC320E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B32F01"/>
    <w:pPr>
      <w:spacing w:before="200" w:after="160"/>
      <w:ind w:left="864" w:right="864"/>
      <w:jc w:val="center"/>
    </w:pPr>
    <w:rPr>
      <w:i/>
      <w:iCs/>
      <w:color w:val="82000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2F01"/>
    <w:rPr>
      <w:i/>
      <w:iCs/>
      <w:color w:val="820000" w:themeColor="text1" w:themeTint="BF"/>
    </w:rPr>
  </w:style>
  <w:style w:type="paragraph" w:customStyle="1" w:styleId="GAGEHeading1">
    <w:name w:val="GAGE Heading 1"/>
    <w:basedOn w:val="Heading1"/>
    <w:qFormat/>
    <w:rsid w:val="00D11247"/>
    <w:pPr>
      <w:pageBreakBefore/>
      <w:numPr>
        <w:numId w:val="10"/>
      </w:numPr>
      <w:spacing w:before="0" w:after="120"/>
      <w:ind w:left="431" w:hanging="431"/>
    </w:pPr>
    <w:rPr>
      <w:color w:val="F15833" w:themeColor="accent1"/>
    </w:rPr>
  </w:style>
  <w:style w:type="paragraph" w:customStyle="1" w:styleId="GAGEHeading2">
    <w:name w:val="GAGE Heading 2"/>
    <w:basedOn w:val="Heading2"/>
    <w:qFormat/>
    <w:rsid w:val="00B10325"/>
    <w:pPr>
      <w:numPr>
        <w:ilvl w:val="1"/>
        <w:numId w:val="10"/>
      </w:numPr>
      <w:spacing w:after="120"/>
    </w:pPr>
    <w:rPr>
      <w:color w:val="F15833" w:themeColor="accent1"/>
    </w:rPr>
  </w:style>
  <w:style w:type="paragraph" w:customStyle="1" w:styleId="GAGENumbering">
    <w:name w:val="GAGE Numbering"/>
    <w:basedOn w:val="GAGEBodyText"/>
    <w:qFormat/>
    <w:rsid w:val="00282696"/>
    <w:pPr>
      <w:numPr>
        <w:numId w:val="5"/>
      </w:numPr>
      <w:tabs>
        <w:tab w:val="left" w:pos="340"/>
      </w:tabs>
    </w:pPr>
    <w:rPr>
      <w:rFonts w:asciiTheme="majorHAnsi" w:hAnsiTheme="majorHAnsi"/>
    </w:rPr>
  </w:style>
  <w:style w:type="paragraph" w:customStyle="1" w:styleId="GAGEHeading3">
    <w:name w:val="GAGE Heading 3"/>
    <w:basedOn w:val="Heading4"/>
    <w:qFormat/>
    <w:rsid w:val="00936369"/>
    <w:pPr>
      <w:numPr>
        <w:ilvl w:val="2"/>
        <w:numId w:val="10"/>
      </w:numPr>
      <w:spacing w:before="240" w:line="240" w:lineRule="auto"/>
    </w:pPr>
    <w:rPr>
      <w:b w:val="0"/>
      <w:i w:val="0"/>
      <w:sz w:val="26"/>
    </w:rPr>
  </w:style>
  <w:style w:type="paragraph" w:customStyle="1" w:styleId="GAGEFootnoteParas">
    <w:name w:val="GAGE Footnote Paras"/>
    <w:basedOn w:val="FootnoteText"/>
    <w:qFormat/>
    <w:rsid w:val="00381A1C"/>
    <w:pPr>
      <w:tabs>
        <w:tab w:val="left" w:pos="284"/>
      </w:tabs>
      <w:ind w:left="284" w:hanging="284"/>
    </w:pPr>
    <w:rPr>
      <w:sz w:val="16"/>
      <w:szCs w:val="16"/>
    </w:rPr>
  </w:style>
  <w:style w:type="paragraph" w:customStyle="1" w:styleId="GAGETableColHeadings">
    <w:name w:val="GAGE Table Col Headings"/>
    <w:basedOn w:val="Normal"/>
    <w:qFormat/>
    <w:rsid w:val="00B10325"/>
    <w:pPr>
      <w:spacing w:before="60" w:after="60" w:line="276" w:lineRule="auto"/>
    </w:pPr>
    <w:rPr>
      <w:rFonts w:asciiTheme="majorHAnsi" w:hAnsiTheme="majorHAnsi" w:cstheme="minorHAnsi"/>
      <w:b/>
      <w:bCs/>
      <w:color w:val="FFFFFF"/>
      <w:sz w:val="22"/>
      <w:szCs w:val="22"/>
    </w:rPr>
  </w:style>
  <w:style w:type="paragraph" w:customStyle="1" w:styleId="GAGETableText">
    <w:name w:val="GAGE Table Text"/>
    <w:basedOn w:val="Normal"/>
    <w:qFormat/>
    <w:rsid w:val="00282696"/>
    <w:pPr>
      <w:spacing w:before="40" w:after="40"/>
    </w:pPr>
    <w:rPr>
      <w:rFonts w:asciiTheme="majorHAnsi" w:hAnsiTheme="majorHAnsi" w:cstheme="minorHAnsi"/>
      <w:sz w:val="20"/>
      <w:szCs w:val="22"/>
    </w:rPr>
  </w:style>
  <w:style w:type="paragraph" w:customStyle="1" w:styleId="GAGETableBullets">
    <w:name w:val="GAGE Table Bullets"/>
    <w:basedOn w:val="Normal"/>
    <w:qFormat/>
    <w:rsid w:val="00004D0A"/>
    <w:pPr>
      <w:keepLines/>
      <w:numPr>
        <w:numId w:val="4"/>
      </w:numPr>
      <w:tabs>
        <w:tab w:val="left" w:pos="284"/>
      </w:tabs>
      <w:ind w:left="284" w:hanging="284"/>
    </w:pPr>
    <w:rPr>
      <w:rFonts w:asciiTheme="majorHAnsi" w:hAnsiTheme="majorHAnsi" w:cstheme="minorHAnsi"/>
      <w:sz w:val="20"/>
      <w:szCs w:val="22"/>
    </w:rPr>
  </w:style>
  <w:style w:type="paragraph" w:customStyle="1" w:styleId="GAGEBoxTitle">
    <w:name w:val="GAGE Box Title"/>
    <w:basedOn w:val="TOCHeading"/>
    <w:qFormat/>
    <w:rsid w:val="00D11247"/>
    <w:pPr>
      <w:numPr>
        <w:numId w:val="13"/>
      </w:numPr>
      <w:spacing w:before="60" w:after="120" w:line="240" w:lineRule="auto"/>
    </w:pPr>
    <w:rPr>
      <w:color w:val="814A74"/>
      <w:sz w:val="24"/>
    </w:rPr>
  </w:style>
  <w:style w:type="paragraph" w:customStyle="1" w:styleId="GAGECaseStudyBoxTitle">
    <w:name w:val="GAGE Case Study Box Title"/>
    <w:basedOn w:val="Heading5"/>
    <w:qFormat/>
    <w:rsid w:val="00006DC7"/>
    <w:pPr>
      <w:spacing w:before="240"/>
      <w:ind w:left="567" w:right="567"/>
    </w:pPr>
    <w:rPr>
      <w:b/>
    </w:rPr>
  </w:style>
  <w:style w:type="paragraph" w:customStyle="1" w:styleId="GAGECaseStudyBoxText">
    <w:name w:val="GAGE Case Study Box Text"/>
    <w:basedOn w:val="Normal"/>
    <w:qFormat/>
    <w:rsid w:val="00006DC7"/>
    <w:pPr>
      <w:spacing w:after="240"/>
      <w:ind w:left="567" w:right="567"/>
      <w:jc w:val="both"/>
    </w:pPr>
    <w:rPr>
      <w:rFonts w:asciiTheme="majorHAnsi" w:hAnsiTheme="majorHAnsi"/>
      <w:sz w:val="22"/>
      <w:szCs w:val="22"/>
    </w:rPr>
  </w:style>
  <w:style w:type="paragraph" w:customStyle="1" w:styleId="GAGETOCHeading">
    <w:name w:val="GAGE TOC Heading"/>
    <w:basedOn w:val="TableofContents"/>
    <w:qFormat/>
    <w:rsid w:val="00182075"/>
    <w:pPr>
      <w:ind w:left="0"/>
    </w:pPr>
    <w:rPr>
      <w:color w:val="F15833" w:themeColor="accent1"/>
      <w:sz w:val="36"/>
      <w:szCs w:val="22"/>
    </w:rPr>
  </w:style>
  <w:style w:type="paragraph" w:customStyle="1" w:styleId="GAGETOC1">
    <w:name w:val="GAGE TOC 1"/>
    <w:basedOn w:val="TOC1"/>
    <w:qFormat/>
    <w:rsid w:val="00E62B6C"/>
    <w:pPr>
      <w:spacing w:before="120"/>
    </w:pPr>
  </w:style>
  <w:style w:type="paragraph" w:customStyle="1" w:styleId="GAGETOC2">
    <w:name w:val="GAGE TOC 2"/>
    <w:basedOn w:val="TOC2"/>
    <w:qFormat/>
    <w:rsid w:val="00A109CA"/>
    <w:pPr>
      <w:tabs>
        <w:tab w:val="left" w:pos="567"/>
      </w:tabs>
      <w:ind w:left="567" w:hanging="567"/>
    </w:pPr>
    <w:rPr>
      <w:noProof/>
    </w:rPr>
  </w:style>
  <w:style w:type="paragraph" w:customStyle="1" w:styleId="BodyTextNoSpacing">
    <w:name w:val="Body Text No Spacing"/>
    <w:basedOn w:val="BodyText"/>
    <w:qFormat/>
    <w:rsid w:val="001018D6"/>
    <w:pPr>
      <w:spacing w:after="0" w:line="250" w:lineRule="atLeast"/>
      <w:jc w:val="both"/>
    </w:pPr>
    <w:rPr>
      <w:rFonts w:ascii="Calibri" w:eastAsia="Calibri" w:hAnsi="Calibri" w:cs="Times New Roman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1018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18D6"/>
  </w:style>
  <w:style w:type="paragraph" w:customStyle="1" w:styleId="GAGEBoxText">
    <w:name w:val="GAGE Box Text"/>
    <w:basedOn w:val="GAGEBodyText"/>
    <w:qFormat/>
    <w:rsid w:val="00006DC7"/>
    <w:pPr>
      <w:shd w:val="clear" w:color="auto" w:fill="auto"/>
    </w:pPr>
    <w:rPr>
      <w:sz w:val="20"/>
    </w:rPr>
  </w:style>
  <w:style w:type="paragraph" w:customStyle="1" w:styleId="GAGESources-FigsBoxTable">
    <w:name w:val="GAGE Sources - Figs Box Table"/>
    <w:basedOn w:val="GAGEBoxText"/>
    <w:qFormat/>
    <w:rsid w:val="006C75BE"/>
    <w:pPr>
      <w:jc w:val="left"/>
    </w:pPr>
    <w:rPr>
      <w:lang w:val="fr-FR"/>
    </w:rPr>
  </w:style>
  <w:style w:type="paragraph" w:customStyle="1" w:styleId="GAGEHeading4">
    <w:name w:val="GAGE Heading 4"/>
    <w:basedOn w:val="GAGEBodyText"/>
    <w:qFormat/>
    <w:rsid w:val="00AD5D9C"/>
    <w:pPr>
      <w:numPr>
        <w:ilvl w:val="3"/>
        <w:numId w:val="10"/>
      </w:numPr>
      <w:spacing w:after="80"/>
    </w:pPr>
    <w:rPr>
      <w:color w:val="814A74"/>
    </w:rPr>
  </w:style>
  <w:style w:type="paragraph" w:customStyle="1" w:styleId="GAGEReferences">
    <w:name w:val="GAGE References"/>
    <w:basedOn w:val="GAGEBodyText"/>
    <w:qFormat/>
    <w:rsid w:val="00D77EB9"/>
    <w:pPr>
      <w:jc w:val="left"/>
    </w:pPr>
    <w:rPr>
      <w:rFonts w:asciiTheme="majorHAnsi" w:hAnsiTheme="majorHAnsi"/>
      <w:lang w:val="en-US"/>
    </w:rPr>
  </w:style>
  <w:style w:type="paragraph" w:customStyle="1" w:styleId="GAGEBoxBullet">
    <w:name w:val="GAGE Box Bullet"/>
    <w:basedOn w:val="GAGEBoxText"/>
    <w:qFormat/>
    <w:rsid w:val="00290564"/>
    <w:pPr>
      <w:numPr>
        <w:numId w:val="8"/>
      </w:numPr>
      <w:ind w:left="284" w:hanging="284"/>
      <w:contextualSpacing/>
      <w:jc w:val="left"/>
    </w:pPr>
    <w:rPr>
      <w:noProof/>
      <w:lang w:eastAsia="en-GB"/>
    </w:rPr>
  </w:style>
  <w:style w:type="paragraph" w:customStyle="1" w:styleId="GAGETableBulletsSub">
    <w:name w:val="GAGE Table Bullets Sub"/>
    <w:basedOn w:val="GAGETableBullets"/>
    <w:qFormat/>
    <w:rsid w:val="0002160B"/>
    <w:pPr>
      <w:numPr>
        <w:numId w:val="9"/>
      </w:numPr>
      <w:ind w:left="568" w:hanging="284"/>
    </w:pPr>
    <w:rPr>
      <w:bCs/>
    </w:rPr>
  </w:style>
  <w:style w:type="numbering" w:customStyle="1" w:styleId="List21">
    <w:name w:val="List 21"/>
    <w:basedOn w:val="NoList"/>
    <w:rsid w:val="00B17F22"/>
    <w:pPr>
      <w:numPr>
        <w:numId w:val="6"/>
      </w:numPr>
    </w:pPr>
  </w:style>
  <w:style w:type="character" w:styleId="EndnoteReference">
    <w:name w:val="endnote reference"/>
    <w:basedOn w:val="DefaultParagraphFont"/>
    <w:uiPriority w:val="99"/>
    <w:semiHidden/>
    <w:unhideWhenUsed/>
    <w:rsid w:val="00B17F22"/>
    <w:rPr>
      <w:vertAlign w:val="superscript"/>
    </w:rPr>
  </w:style>
  <w:style w:type="paragraph" w:customStyle="1" w:styleId="GAGETextOverhang">
    <w:name w:val="GAGE Text Overhang"/>
    <w:basedOn w:val="GAGEBodyText"/>
    <w:qFormat/>
    <w:rsid w:val="00C91F22"/>
    <w:pPr>
      <w:ind w:left="567" w:hanging="567"/>
    </w:pPr>
    <w:rPr>
      <w:lang w:eastAsia="en-GB"/>
    </w:rPr>
  </w:style>
  <w:style w:type="paragraph" w:customStyle="1" w:styleId="GAGEBulletSub">
    <w:name w:val="GAGE Bullet Sub"/>
    <w:basedOn w:val="GAGEBullet"/>
    <w:qFormat/>
    <w:rsid w:val="001430F7"/>
    <w:pPr>
      <w:numPr>
        <w:numId w:val="7"/>
      </w:numPr>
      <w:contextualSpacing/>
    </w:pPr>
  </w:style>
  <w:style w:type="paragraph" w:customStyle="1" w:styleId="EndnoteText1">
    <w:name w:val="Endnote Text1"/>
    <w:basedOn w:val="Normal"/>
    <w:next w:val="EndnoteText"/>
    <w:link w:val="EndnoteTextChar"/>
    <w:uiPriority w:val="99"/>
    <w:unhideWhenUsed/>
    <w:rsid w:val="001E16A3"/>
    <w:rPr>
      <w:rFonts w:eastAsia="Cambria"/>
      <w:sz w:val="20"/>
      <w:szCs w:val="20"/>
    </w:rPr>
  </w:style>
  <w:style w:type="character" w:customStyle="1" w:styleId="EndnoteTextChar">
    <w:name w:val="Endnote Text Char"/>
    <w:basedOn w:val="DefaultParagraphFont"/>
    <w:link w:val="EndnoteText1"/>
    <w:uiPriority w:val="99"/>
    <w:rsid w:val="001E16A3"/>
    <w:rPr>
      <w:rFonts w:eastAsia="Cambria"/>
      <w:sz w:val="20"/>
      <w:szCs w:val="20"/>
    </w:rPr>
  </w:style>
  <w:style w:type="paragraph" w:styleId="EndnoteText">
    <w:name w:val="endnote text"/>
    <w:basedOn w:val="Normal"/>
    <w:link w:val="EndnoteTextChar1"/>
    <w:uiPriority w:val="99"/>
    <w:semiHidden/>
    <w:unhideWhenUsed/>
    <w:rsid w:val="001E16A3"/>
    <w:rPr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semiHidden/>
    <w:rsid w:val="001E16A3"/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04D6"/>
    <w:rPr>
      <w:rFonts w:asciiTheme="majorHAnsi" w:eastAsiaTheme="majorEastAsia" w:hAnsiTheme="majorHAnsi" w:cstheme="majorBidi"/>
      <w:color w:val="8721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04D6"/>
    <w:rPr>
      <w:rFonts w:asciiTheme="majorHAnsi" w:eastAsiaTheme="majorEastAsia" w:hAnsiTheme="majorHAnsi" w:cstheme="majorBidi"/>
      <w:i/>
      <w:iCs/>
      <w:color w:val="8721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04D6"/>
    <w:rPr>
      <w:rFonts w:asciiTheme="majorHAnsi" w:eastAsiaTheme="majorEastAsia" w:hAnsiTheme="majorHAnsi" w:cstheme="majorBidi"/>
      <w:color w:val="50000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04D6"/>
    <w:rPr>
      <w:rFonts w:asciiTheme="majorHAnsi" w:eastAsiaTheme="majorEastAsia" w:hAnsiTheme="majorHAnsi" w:cstheme="majorBidi"/>
      <w:i/>
      <w:iCs/>
      <w:color w:val="500000" w:themeColor="text1" w:themeTint="D8"/>
      <w:sz w:val="21"/>
      <w:szCs w:val="21"/>
    </w:rPr>
  </w:style>
  <w:style w:type="table" w:styleId="ListTable4-Accent1">
    <w:name w:val="List Table 4 Accent 1"/>
    <w:basedOn w:val="TableNormal"/>
    <w:uiPriority w:val="49"/>
    <w:rsid w:val="000204D6"/>
    <w:tblPr>
      <w:tblStyleRowBandSize w:val="1"/>
      <w:tblStyleColBandSize w:val="1"/>
      <w:tblBorders>
        <w:top w:val="single" w:sz="4" w:space="0" w:color="F69A84" w:themeColor="accent1" w:themeTint="99"/>
        <w:left w:val="single" w:sz="4" w:space="0" w:color="F69A84" w:themeColor="accent1" w:themeTint="99"/>
        <w:bottom w:val="single" w:sz="4" w:space="0" w:color="F69A84" w:themeColor="accent1" w:themeTint="99"/>
        <w:right w:val="single" w:sz="4" w:space="0" w:color="F69A84" w:themeColor="accent1" w:themeTint="99"/>
        <w:insideH w:val="single" w:sz="4" w:space="0" w:color="F69A8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833" w:themeColor="accent1"/>
          <w:left w:val="single" w:sz="4" w:space="0" w:color="F15833" w:themeColor="accent1"/>
          <w:bottom w:val="single" w:sz="4" w:space="0" w:color="F15833" w:themeColor="accent1"/>
          <w:right w:val="single" w:sz="4" w:space="0" w:color="F15833" w:themeColor="accent1"/>
          <w:insideH w:val="nil"/>
        </w:tcBorders>
        <w:shd w:val="clear" w:color="auto" w:fill="F15833" w:themeFill="accent1"/>
      </w:tcPr>
    </w:tblStylePr>
    <w:tblStylePr w:type="lastRow">
      <w:rPr>
        <w:b/>
        <w:bCs/>
      </w:rPr>
      <w:tblPr/>
      <w:tcPr>
        <w:tcBorders>
          <w:top w:val="double" w:sz="4" w:space="0" w:color="F69A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D6" w:themeFill="accent1" w:themeFillTint="33"/>
      </w:tcPr>
    </w:tblStylePr>
    <w:tblStylePr w:type="band1Horz">
      <w:tblPr/>
      <w:tcPr>
        <w:shd w:val="clear" w:color="auto" w:fill="FCDDD6" w:themeFill="accent1" w:themeFillTint="33"/>
      </w:tcPr>
    </w:tblStylePr>
  </w:style>
  <w:style w:type="table" w:styleId="TableGridLight">
    <w:name w:val="Grid Table Light"/>
    <w:basedOn w:val="TableNormal"/>
    <w:uiPriority w:val="40"/>
    <w:rsid w:val="000204D6"/>
    <w:rPr>
      <w:rFonts w:eastAsiaTheme="minorHAns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GAGEBodyquote">
    <w:name w:val="GAGE Body quote"/>
    <w:basedOn w:val="GAGEBodyText"/>
    <w:qFormat/>
    <w:rsid w:val="00B10325"/>
    <w:pPr>
      <w:ind w:left="284" w:right="284"/>
    </w:pPr>
    <w:rPr>
      <w:i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19A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3819AB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3819A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spellingerror">
    <w:name w:val="spellingerror"/>
    <w:basedOn w:val="DefaultParagraphFont"/>
    <w:rsid w:val="003819AB"/>
  </w:style>
  <w:style w:type="paragraph" w:styleId="Title">
    <w:name w:val="Title"/>
    <w:basedOn w:val="Normal"/>
    <w:next w:val="Normal"/>
    <w:link w:val="TitleChar"/>
    <w:uiPriority w:val="10"/>
    <w:qFormat/>
    <w:rsid w:val="003819A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19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ListTable2-Accent1">
    <w:name w:val="List Table 2 Accent 1"/>
    <w:basedOn w:val="TableNormal"/>
    <w:uiPriority w:val="47"/>
    <w:rsid w:val="00746AEF"/>
    <w:tblPr>
      <w:tblStyleRowBandSize w:val="1"/>
      <w:tblStyleColBandSize w:val="1"/>
      <w:tblBorders>
        <w:top w:val="single" w:sz="4" w:space="0" w:color="F69A84" w:themeColor="accent1" w:themeTint="99"/>
        <w:bottom w:val="single" w:sz="4" w:space="0" w:color="F69A84" w:themeColor="accent1" w:themeTint="99"/>
        <w:insideH w:val="single" w:sz="4" w:space="0" w:color="F69A8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D6" w:themeFill="accent1" w:themeFillTint="33"/>
      </w:tcPr>
    </w:tblStylePr>
    <w:tblStylePr w:type="band1Horz">
      <w:tblPr/>
      <w:tcPr>
        <w:shd w:val="clear" w:color="auto" w:fill="FCDDD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46AEF"/>
    <w:pPr>
      <w:spacing w:after="200"/>
    </w:pPr>
    <w:rPr>
      <w:rFonts w:eastAsiaTheme="minorHAnsi"/>
      <w:i/>
      <w:iCs/>
      <w:color w:val="030000" w:themeColor="text2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746AEF"/>
    <w:rPr>
      <w:rFonts w:eastAsiaTheme="minorHAns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1">
    <w:name w:val="Grid Table 5 Dark Accent 1"/>
    <w:basedOn w:val="TableNormal"/>
    <w:uiPriority w:val="50"/>
    <w:rsid w:val="00746AE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DD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83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83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58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5833" w:themeFill="accent1"/>
      </w:tcPr>
    </w:tblStylePr>
    <w:tblStylePr w:type="band1Vert">
      <w:tblPr/>
      <w:tcPr>
        <w:shd w:val="clear" w:color="auto" w:fill="F9BBAD" w:themeFill="accent1" w:themeFillTint="66"/>
      </w:tcPr>
    </w:tblStylePr>
    <w:tblStylePr w:type="band1Horz">
      <w:tblPr/>
      <w:tcPr>
        <w:shd w:val="clear" w:color="auto" w:fill="F9BBAD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71AFD"/>
    <w:tblPr>
      <w:tblStyleRowBandSize w:val="1"/>
      <w:tblStyleColBandSize w:val="1"/>
      <w:tblBorders>
        <w:top w:val="single" w:sz="4" w:space="0" w:color="F69A84" w:themeColor="accent1" w:themeTint="99"/>
        <w:left w:val="single" w:sz="4" w:space="0" w:color="F69A84" w:themeColor="accent1" w:themeTint="99"/>
        <w:bottom w:val="single" w:sz="4" w:space="0" w:color="F69A84" w:themeColor="accent1" w:themeTint="99"/>
        <w:right w:val="single" w:sz="4" w:space="0" w:color="F69A84" w:themeColor="accent1" w:themeTint="99"/>
        <w:insideH w:val="single" w:sz="4" w:space="0" w:color="F69A84" w:themeColor="accent1" w:themeTint="99"/>
        <w:insideV w:val="single" w:sz="4" w:space="0" w:color="F69A8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833" w:themeColor="accent1"/>
          <w:left w:val="single" w:sz="4" w:space="0" w:color="F15833" w:themeColor="accent1"/>
          <w:bottom w:val="single" w:sz="4" w:space="0" w:color="F15833" w:themeColor="accent1"/>
          <w:right w:val="single" w:sz="4" w:space="0" w:color="F15833" w:themeColor="accent1"/>
          <w:insideH w:val="nil"/>
          <w:insideV w:val="nil"/>
        </w:tcBorders>
        <w:shd w:val="clear" w:color="auto" w:fill="F15833" w:themeFill="accent1"/>
      </w:tcPr>
    </w:tblStylePr>
    <w:tblStylePr w:type="lastRow">
      <w:rPr>
        <w:b/>
        <w:bCs/>
      </w:rPr>
      <w:tblPr/>
      <w:tcPr>
        <w:tcBorders>
          <w:top w:val="double" w:sz="4" w:space="0" w:color="F158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D6" w:themeFill="accent1" w:themeFillTint="33"/>
      </w:tcPr>
    </w:tblStylePr>
    <w:tblStylePr w:type="band1Horz">
      <w:tblPr/>
      <w:tcPr>
        <w:shd w:val="clear" w:color="auto" w:fill="FCDDD6" w:themeFill="accent1" w:themeFillTint="33"/>
      </w:tcPr>
    </w:tblStylePr>
  </w:style>
  <w:style w:type="paragraph" w:customStyle="1" w:styleId="GAGEHeadingAnnex">
    <w:name w:val="GAGE Heading Annex"/>
    <w:basedOn w:val="GAGEHeading1"/>
    <w:qFormat/>
    <w:rsid w:val="00D63DA6"/>
    <w:pPr>
      <w:numPr>
        <w:numId w:val="0"/>
      </w:numPr>
    </w:pPr>
  </w:style>
  <w:style w:type="paragraph" w:customStyle="1" w:styleId="GAGEHeadingAnnexsub">
    <w:name w:val="GAGE Heading Annex sub"/>
    <w:basedOn w:val="GAGEHeading2"/>
    <w:qFormat/>
    <w:rsid w:val="00A02120"/>
    <w:pPr>
      <w:numPr>
        <w:ilvl w:val="0"/>
        <w:numId w:val="0"/>
      </w:numPr>
      <w:spacing w:before="120"/>
      <w:ind w:left="578" w:hanging="578"/>
    </w:pPr>
  </w:style>
  <w:style w:type="paragraph" w:customStyle="1" w:styleId="GAGEHeadingAnnexsubsub">
    <w:name w:val="GAGE Heading Annex subsub"/>
    <w:basedOn w:val="GAGEHeading3"/>
    <w:qFormat/>
    <w:rsid w:val="00A02120"/>
    <w:pPr>
      <w:numPr>
        <w:ilvl w:val="0"/>
        <w:numId w:val="0"/>
      </w:numPr>
      <w:ind w:left="720" w:hanging="720"/>
    </w:pPr>
  </w:style>
  <w:style w:type="paragraph" w:customStyle="1" w:styleId="Pa9">
    <w:name w:val="Pa9"/>
    <w:basedOn w:val="Normal"/>
    <w:next w:val="Normal"/>
    <w:uiPriority w:val="99"/>
    <w:rsid w:val="00D11247"/>
    <w:pPr>
      <w:autoSpaceDE w:val="0"/>
      <w:autoSpaceDN w:val="0"/>
      <w:adjustRightInd w:val="0"/>
      <w:spacing w:line="241" w:lineRule="atLeast"/>
    </w:pPr>
    <w:rPr>
      <w:rFonts w:ascii="Univers 55" w:eastAsiaTheme="minorHAnsi" w:hAnsi="Univers 55"/>
    </w:rPr>
  </w:style>
  <w:style w:type="character" w:customStyle="1" w:styleId="currenthithighlight">
    <w:name w:val="currenthithighlight"/>
    <w:basedOn w:val="DefaultParagraphFont"/>
    <w:rsid w:val="00CC5EBC"/>
  </w:style>
  <w:style w:type="paragraph" w:customStyle="1" w:styleId="SingleTxtG">
    <w:name w:val="_ Single Txt_G"/>
    <w:basedOn w:val="Normal"/>
    <w:link w:val="SingleTxtGChar"/>
    <w:qFormat/>
    <w:rsid w:val="00CC5EB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SingleTxtGChar">
    <w:name w:val="_ Single Txt_G Char"/>
    <w:link w:val="SingleTxtG"/>
    <w:locked/>
    <w:rsid w:val="00CC5EBC"/>
    <w:rPr>
      <w:rFonts w:ascii="Times New Roman" w:eastAsia="Times New Roman" w:hAnsi="Times New Roman" w:cs="Times New Roman"/>
      <w:sz w:val="20"/>
      <w:szCs w:val="20"/>
    </w:rPr>
  </w:style>
  <w:style w:type="paragraph" w:customStyle="1" w:styleId="textbox">
    <w:name w:val="textbox"/>
    <w:basedOn w:val="Normal"/>
    <w:rsid w:val="00CC5EB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BodyA">
    <w:name w:val="Body A"/>
    <w:rsid w:val="00CC5EB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zh-CN"/>
    </w:rPr>
  </w:style>
  <w:style w:type="character" w:styleId="UnresolvedMention">
    <w:name w:val="Unresolved Mention"/>
    <w:basedOn w:val="DefaultParagraphFont"/>
    <w:uiPriority w:val="99"/>
    <w:rsid w:val="008E153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357AF4"/>
    <w:pPr>
      <w:spacing w:before="30" w:after="30"/>
    </w:pPr>
    <w:rPr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2">
    <w:name w:val="Table Grid Light2"/>
    <w:basedOn w:val="TableNormal"/>
    <w:next w:val="TableGridLight"/>
    <w:uiPriority w:val="40"/>
    <w:rsid w:val="00357AF4"/>
    <w:pPr>
      <w:spacing w:before="30" w:after="30"/>
    </w:pPr>
    <w:rPr>
      <w:sz w:val="20"/>
      <w:szCs w:val="20"/>
      <w:lang w:val="en-US" w:eastAsia="ja-JP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pf0">
    <w:name w:val="pf0"/>
    <w:basedOn w:val="Normal"/>
    <w:rsid w:val="00CE21E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cf01">
    <w:name w:val="cf01"/>
    <w:basedOn w:val="DefaultParagraphFont"/>
    <w:rsid w:val="00CE21E0"/>
    <w:rPr>
      <w:rFonts w:ascii="Segoe UI" w:hAnsi="Segoe UI" w:cs="Segoe UI" w:hint="default"/>
      <w:b/>
      <w:bCs/>
      <w:sz w:val="18"/>
      <w:szCs w:val="18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7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GAGE_programme" TargetMode="External"/><Relationship Id="rId18" Type="http://schemas.openxmlformats.org/officeDocument/2006/relationships/hyperlink" Target="https://twitter.com/Research2Action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facebook.com/Research2Action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gage@odi.org.uk" TargetMode="External"/><Relationship Id="rId17" Type="http://schemas.openxmlformats.org/officeDocument/2006/relationships/hyperlink" Target="https://www.gage.odi.org/category/newsletter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age.odi.org/" TargetMode="External"/><Relationship Id="rId20" Type="http://schemas.openxmlformats.org/officeDocument/2006/relationships/hyperlink" Target="http://www.researchtoaction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ge@odi.org.uk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nstagram.com/gageprogramme/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linkedin.com/company/10980447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13456008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AGE">
      <a:dk1>
        <a:srgbClr val="030000"/>
      </a:dk1>
      <a:lt1>
        <a:sysClr val="window" lastClr="FFFFFF"/>
      </a:lt1>
      <a:dk2>
        <a:srgbClr val="030000"/>
      </a:dk2>
      <a:lt2>
        <a:srgbClr val="FFFFFF"/>
      </a:lt2>
      <a:accent1>
        <a:srgbClr val="F15833"/>
      </a:accent1>
      <a:accent2>
        <a:srgbClr val="814A74"/>
      </a:accent2>
      <a:accent3>
        <a:srgbClr val="C1CC38"/>
      </a:accent3>
      <a:accent4>
        <a:srgbClr val="00958F"/>
      </a:accent4>
      <a:accent5>
        <a:srgbClr val="F89848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7ED2EEE60FA41AD9A433874291F40" ma:contentTypeVersion="0" ma:contentTypeDescription="Create a new document." ma:contentTypeScope="" ma:versionID="9d06e63d35fccb4fb6c682f446c7db6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1E4810-9176-784F-93C4-C5B13CE66C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9142BE-F277-4F34-B3DD-EFCF0A445E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782C6-7030-4321-A07F-44381D268F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3B74A1-D2E4-4C59-BB85-917D3365F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 Bird</dc:creator>
  <cp:lastModifiedBy>Megan Devonald</cp:lastModifiedBy>
  <cp:revision>4</cp:revision>
  <cp:lastPrinted>2016-12-02T08:48:00Z</cp:lastPrinted>
  <dcterms:created xsi:type="dcterms:W3CDTF">2023-08-10T17:00:00Z</dcterms:created>
  <dcterms:modified xsi:type="dcterms:W3CDTF">2023-08-11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E7ED2EEE60FA41AD9A433874291F40</vt:lpwstr>
  </property>
</Properties>
</file>